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9F0CC1" w14:textId="77777777" w:rsidR="00700FF8" w:rsidRPr="00245CB7" w:rsidRDefault="00700FF8" w:rsidP="00B71C71">
      <w:pPr>
        <w:pStyle w:val="Titolo1"/>
        <w:ind w:left="-425"/>
        <w:rPr>
          <w:color w:val="FA4E23"/>
        </w:rPr>
      </w:pPr>
      <w:r w:rsidRPr="00245CB7">
        <w:rPr>
          <w:color w:val="FA4E23"/>
        </w:rPr>
        <w:t>MODULO DI ISCRIZIONE</w:t>
      </w:r>
    </w:p>
    <w:p w14:paraId="13B941E0" w14:textId="77777777" w:rsidR="00700FF8" w:rsidRPr="00245CB7" w:rsidRDefault="00700FF8" w:rsidP="00B71C71">
      <w:pPr>
        <w:pStyle w:val="Titolo2"/>
        <w:ind w:left="-425"/>
        <w:rPr>
          <w:color w:val="FA4E23"/>
        </w:rPr>
      </w:pPr>
      <w:r w:rsidRPr="00245CB7">
        <w:rPr>
          <w:color w:val="FA4E23"/>
        </w:rPr>
        <w:t>A TITOLO AZIENDALE</w:t>
      </w:r>
    </w:p>
    <w:p w14:paraId="4520E84B"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p>
    <w:p w14:paraId="1A7C6EBF"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32B165A3"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A94E64B"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5652A40A0C254EBE913B8A81512F2A41"/>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5652A40A0C254EBE913B8A81512F2A41"/>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5652A40A0C254EBE913B8A81512F2A41"/>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1D53C169"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5652A40A0C254EBE913B8A81512F2A41"/>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312F9DC8" w14:textId="77777777" w:rsidR="00700FF8" w:rsidRPr="00B71C71" w:rsidRDefault="00700FF8"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0AC4C3D2" w14:textId="77777777" w:rsidR="00700FF8" w:rsidRPr="00B71C71" w:rsidRDefault="00700FF8"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5652A40A0C254EBE913B8A81512F2A41"/>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5652A40A0C254EBE913B8A81512F2A41"/>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399911AD" w14:textId="77777777" w:rsidR="00700FF8" w:rsidRPr="00B71C71" w:rsidRDefault="00700FF8"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5652A40A0C254EBE913B8A81512F2A41"/>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4047F124" w14:textId="77777777" w:rsidR="00700FF8" w:rsidRPr="00B71C71" w:rsidRDefault="00700FF8" w:rsidP="00B71C71">
      <w:pPr>
        <w:tabs>
          <w:tab w:val="left" w:pos="-426"/>
        </w:tabs>
        <w:spacing w:line="360" w:lineRule="auto"/>
        <w:ind w:left="-426"/>
        <w:jc w:val="both"/>
        <w:rPr>
          <w:rFonts w:ascii="Gotham Light" w:hAnsi="Gotham Light" w:cs="Arial"/>
          <w:iCs/>
          <w:color w:val="4C4C4C"/>
          <w:sz w:val="18"/>
          <w:szCs w:val="18"/>
        </w:rPr>
      </w:pPr>
    </w:p>
    <w:p w14:paraId="0831C1C8" w14:textId="15675A99" w:rsidR="00700FF8" w:rsidRPr="00B71C71" w:rsidRDefault="00700FF8" w:rsidP="0096649E">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77E3D724" w14:textId="5ADDCD51"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iscrizione al </w:t>
      </w:r>
      <w:r w:rsidR="009D4054" w:rsidRPr="009D4054">
        <w:rPr>
          <w:rFonts w:ascii="Gotham Light" w:hAnsi="Gotham Light" w:cs="Arial"/>
          <w:noProof/>
          <w:color w:val="FA4E23"/>
          <w:sz w:val="18"/>
          <w:szCs w:val="18"/>
        </w:rPr>
        <w:t>Artificial Intelligence e Generative AI</w:t>
      </w:r>
      <w:r w:rsidRPr="00245CB7">
        <w:rPr>
          <w:rFonts w:ascii="Gotham Light" w:hAnsi="Gotham Light" w:cs="Arial"/>
          <w:color w:val="FA4E23"/>
          <w:sz w:val="18"/>
          <w:szCs w:val="18"/>
        </w:rPr>
        <w:t xml:space="preserve">, edizione </w:t>
      </w:r>
      <w:r w:rsidR="00FA3DB4">
        <w:rPr>
          <w:rFonts w:ascii="Gotham Light" w:hAnsi="Gotham Light" w:cs="Arial"/>
          <w:noProof/>
          <w:color w:val="FA4E23"/>
          <w:sz w:val="18"/>
          <w:szCs w:val="18"/>
        </w:rPr>
        <w:t>V</w:t>
      </w:r>
      <w:r w:rsidR="00DA1990">
        <w:rPr>
          <w:rFonts w:ascii="Gotham Light" w:hAnsi="Gotham Light" w:cs="Arial"/>
          <w:noProof/>
          <w:color w:val="FA4E23"/>
          <w:sz w:val="18"/>
          <w:szCs w:val="18"/>
        </w:rPr>
        <w:t>I</w:t>
      </w:r>
      <w:r w:rsidRPr="00245CB7">
        <w:rPr>
          <w:rFonts w:ascii="Gotham Light" w:hAnsi="Gotham Light" w:cs="Arial"/>
          <w:color w:val="FA4E23"/>
          <w:sz w:val="18"/>
          <w:szCs w:val="18"/>
        </w:rPr>
        <w:t xml:space="preserve">, anno </w:t>
      </w:r>
      <w:r w:rsidRPr="00245CB7">
        <w:rPr>
          <w:rFonts w:ascii="Gotham Light" w:hAnsi="Gotham Light" w:cs="Arial"/>
          <w:noProof/>
          <w:color w:val="FA4E23"/>
          <w:sz w:val="18"/>
          <w:szCs w:val="18"/>
        </w:rPr>
        <w:t>202</w:t>
      </w:r>
      <w:r w:rsidR="000C5ADD">
        <w:rPr>
          <w:rFonts w:ascii="Gotham Light" w:hAnsi="Gotham Light" w:cs="Arial"/>
          <w:noProof/>
          <w:color w:val="FA4E23"/>
          <w:sz w:val="18"/>
          <w:szCs w:val="18"/>
        </w:rPr>
        <w:t>4</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7AC176D6" w14:textId="77777777" w:rsidR="00700FF8" w:rsidRPr="00B71C71" w:rsidRDefault="00700FF8" w:rsidP="00B71C71">
      <w:pPr>
        <w:tabs>
          <w:tab w:val="left" w:pos="-426"/>
        </w:tabs>
        <w:spacing w:line="360" w:lineRule="auto"/>
        <w:ind w:left="-426"/>
        <w:rPr>
          <w:rFonts w:ascii="Gotham Light" w:hAnsi="Gotham Light" w:cs="Arial"/>
          <w:color w:val="4C4C4C"/>
          <w:sz w:val="18"/>
          <w:szCs w:val="18"/>
        </w:rPr>
      </w:pPr>
    </w:p>
    <w:p w14:paraId="6AF8EC32"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251629201"/>
          <w:placeholder>
            <w:docPart w:val="5517CEA5EDB24E69B6B219CB0F93CEBC"/>
          </w:placeholder>
        </w:sdtPr>
        <w:sdtEndPr>
          <w:rPr>
            <w:color w:val="4C4C4C"/>
          </w:rPr>
        </w:sdtEndPr>
        <w:sdtContent>
          <w:r w:rsidR="00E9091D" w:rsidRPr="00B71C71">
            <w:rPr>
              <w:rFonts w:ascii="Gotham Light" w:hAnsi="Gotham Light" w:cs="Arial"/>
              <w:color w:val="4C4C4C"/>
              <w:sz w:val="18"/>
              <w:szCs w:val="18"/>
            </w:rPr>
            <w:t>_________________________________</w:t>
          </w:r>
          <w:r w:rsidR="00E14657">
            <w:rPr>
              <w:rFonts w:ascii="Gotham Light" w:hAnsi="Gotham Light" w:cs="Arial"/>
              <w:color w:val="4C4C4C"/>
              <w:sz w:val="18"/>
              <w:szCs w:val="18"/>
            </w:rPr>
            <w:t>___________</w:t>
          </w:r>
          <w:r w:rsidR="00E9091D" w:rsidRPr="00B71C71">
            <w:rPr>
              <w:rFonts w:ascii="Gotham Light" w:hAnsi="Gotham Light" w:cs="Arial"/>
              <w:color w:val="4C4C4C"/>
              <w:sz w:val="18"/>
              <w:szCs w:val="18"/>
            </w:rPr>
            <w:t>______________________</w:t>
          </w:r>
        </w:sdtContent>
      </w:sdt>
      <w:r w:rsidR="00E9091D">
        <w:rPr>
          <w:rFonts w:ascii="Gotham Light" w:hAnsi="Gotham Light" w:cs="Arial"/>
          <w:color w:val="4C4C4C"/>
          <w:sz w:val="18"/>
          <w:szCs w:val="18"/>
        </w:rPr>
        <w:t xml:space="preserve"> </w:t>
      </w:r>
    </w:p>
    <w:p w14:paraId="6A8A2F20"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5652A40A0C254EBE913B8A81512F2A41"/>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_</w:t>
          </w:r>
        </w:sdtContent>
      </w:sdt>
    </w:p>
    <w:p w14:paraId="523ECD4B"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5652A40A0C254EBE913B8A81512F2A41"/>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5652A40A0C254EBE913B8A81512F2A41"/>
          </w:placeholder>
        </w:sdtPr>
        <w:sdtEndPr/>
        <w:sdtContent>
          <w:r w:rsidRPr="00B71C71">
            <w:rPr>
              <w:rFonts w:ascii="Gotham Light" w:hAnsi="Gotham Light" w:cs="Arial"/>
              <w:sz w:val="18"/>
              <w:szCs w:val="18"/>
            </w:rPr>
            <w:t>________</w:t>
          </w:r>
        </w:sdtContent>
      </w:sdt>
    </w:p>
    <w:p w14:paraId="4E569AF3"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6B833AE9" w14:textId="77777777" w:rsidR="00700FF8" w:rsidRPr="00B71C71" w:rsidRDefault="00700FF8"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5652A40A0C254EBE913B8A81512F2A41"/>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3B169D7B" w14:textId="1F046BB1" w:rsidR="00925B61" w:rsidRDefault="00925B61"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688751357"/>
          <w:placeholder>
            <w:docPart w:val="E56037C2022B49F7A18331801FC9F6AA"/>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3E9F0D39" w14:textId="2D548359" w:rsidR="00925B61" w:rsidRDefault="00925B61"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1509670247"/>
          <w:placeholder>
            <w:docPart w:val="2B888A7660814AA0A6DE4985C53906E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2477E64C" w14:textId="07A42152" w:rsidR="00700FF8" w:rsidRPr="00B71C71" w:rsidRDefault="00700FF8"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5652A40A0C254EBE913B8A81512F2A41"/>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26CAA995" w14:textId="77777777" w:rsidR="00700FF8" w:rsidRPr="00B71C71" w:rsidRDefault="00700FF8" w:rsidP="00B71C71">
      <w:pPr>
        <w:tabs>
          <w:tab w:val="left" w:pos="-426"/>
        </w:tabs>
        <w:spacing w:line="360" w:lineRule="auto"/>
        <w:ind w:left="-426"/>
        <w:rPr>
          <w:rFonts w:ascii="Gotham Light" w:hAnsi="Gotham Light" w:cs="Arial"/>
          <w:color w:val="4C4C4C"/>
          <w:sz w:val="18"/>
          <w:szCs w:val="18"/>
        </w:rPr>
      </w:pPr>
    </w:p>
    <w:p w14:paraId="47D886E8" w14:textId="77777777" w:rsidR="00700FF8" w:rsidRPr="00B71C71" w:rsidRDefault="00700FF8"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Nel contempo,</w:t>
      </w:r>
    </w:p>
    <w:p w14:paraId="58BC3A96" w14:textId="77777777" w:rsidR="00700FF8" w:rsidRPr="00B71C71" w:rsidRDefault="00700FF8"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48207132" w14:textId="072B6C9C" w:rsidR="00700FF8" w:rsidRPr="00B71C71" w:rsidRDefault="00700FF8"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Euro </w:t>
      </w:r>
      <w:r w:rsidR="009D4054">
        <w:rPr>
          <w:rFonts w:ascii="Gotham Light" w:hAnsi="Gotham Light" w:cs="Arial"/>
          <w:sz w:val="18"/>
          <w:szCs w:val="18"/>
        </w:rPr>
        <w:t>3</w:t>
      </w:r>
      <w:r w:rsidR="00355A82">
        <w:rPr>
          <w:rFonts w:ascii="Gotham Light" w:hAnsi="Gotham Light" w:cs="Arial"/>
          <w:noProof/>
          <w:sz w:val="18"/>
          <w:szCs w:val="18"/>
        </w:rPr>
        <w:t>.</w:t>
      </w:r>
      <w:r w:rsidR="009D4054">
        <w:rPr>
          <w:rFonts w:ascii="Gotham Light" w:hAnsi="Gotham Light" w:cs="Arial"/>
          <w:noProof/>
          <w:sz w:val="18"/>
          <w:szCs w:val="18"/>
        </w:rPr>
        <w:t>4</w:t>
      </w:r>
      <w:r w:rsidR="00355A82">
        <w:rPr>
          <w:rFonts w:ascii="Gotham Light" w:hAnsi="Gotham Light" w:cs="Arial"/>
          <w:noProof/>
          <w:sz w:val="18"/>
          <w:szCs w:val="18"/>
        </w:rPr>
        <w:t>00</w:t>
      </w:r>
      <w:r w:rsidRPr="00B71C71">
        <w:rPr>
          <w:rFonts w:ascii="Gotham Light" w:hAnsi="Gotham Light" w:cs="Arial"/>
          <w:sz w:val="18"/>
          <w:szCs w:val="18"/>
        </w:rPr>
        <w:t xml:space="preserve"> + IVA. </w:t>
      </w:r>
    </w:p>
    <w:p w14:paraId="1FA369CD" w14:textId="77777777" w:rsidR="00700FF8" w:rsidRPr="00B71C71" w:rsidRDefault="00700FF8"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5B1EA0C2"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p>
    <w:p w14:paraId="410A10A9" w14:textId="77777777" w:rsidR="00700FF8" w:rsidRPr="00B71C71" w:rsidRDefault="00700FF8"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3A2E0999" w14:textId="77777777" w:rsidR="00700FF8" w:rsidRPr="00B71C71" w:rsidRDefault="00700FF8"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13330322" w14:textId="77777777" w:rsidR="00700FF8" w:rsidRPr="00B71C71" w:rsidRDefault="00700FF8"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270BECF2" w14:textId="77777777" w:rsidR="00700FF8" w:rsidRPr="00B71C71" w:rsidRDefault="00700FF8" w:rsidP="005461A7">
      <w:pPr>
        <w:tabs>
          <w:tab w:val="left" w:pos="-426"/>
        </w:tabs>
        <w:ind w:left="-426"/>
        <w:jc w:val="both"/>
        <w:rPr>
          <w:rFonts w:ascii="Gotham Light" w:hAnsi="Gotham Light" w:cs="Arial"/>
          <w:sz w:val="18"/>
          <w:szCs w:val="18"/>
        </w:rPr>
      </w:pPr>
    </w:p>
    <w:p w14:paraId="0F8DBF3B" w14:textId="77777777" w:rsidR="00700FF8" w:rsidRPr="00B71C71" w:rsidRDefault="00700FF8"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4BEE0091" w14:textId="77777777" w:rsidR="00700FF8" w:rsidRPr="00B71C71" w:rsidRDefault="00700FF8" w:rsidP="00B71C71">
      <w:pPr>
        <w:tabs>
          <w:tab w:val="left" w:pos="-426"/>
        </w:tabs>
        <w:spacing w:line="360" w:lineRule="auto"/>
        <w:jc w:val="both"/>
        <w:rPr>
          <w:rFonts w:ascii="Gotham Light" w:hAnsi="Gotham Light" w:cs="Arial"/>
          <w:sz w:val="18"/>
          <w:szCs w:val="18"/>
        </w:rPr>
      </w:pPr>
    </w:p>
    <w:p w14:paraId="0498951E"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6C9D5C97" w14:textId="77777777" w:rsidR="00700FF8" w:rsidRPr="00B71C71" w:rsidRDefault="00700FF8" w:rsidP="00B71C71">
      <w:pPr>
        <w:tabs>
          <w:tab w:val="left" w:pos="-426"/>
        </w:tabs>
        <w:spacing w:line="360" w:lineRule="auto"/>
        <w:ind w:left="-426"/>
        <w:jc w:val="both"/>
        <w:rPr>
          <w:rFonts w:ascii="Gotham Light" w:hAnsi="Gotham Light" w:cs="Arial"/>
          <w:sz w:val="18"/>
          <w:szCs w:val="18"/>
        </w:rPr>
      </w:pPr>
    </w:p>
    <w:p w14:paraId="6BF5EBA3" w14:textId="77777777" w:rsidR="00700FF8" w:rsidRPr="00B71C71" w:rsidRDefault="00700FF8"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3FEB8C99F9124505BB0739C9325C5826"/>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F1B4981029DD4C11AE3EA78E6CD9B000"/>
          </w:placeholder>
        </w:sdtPr>
        <w:sdtEndPr/>
        <w:sdtContent>
          <w:r w:rsidRPr="00B71C71">
            <w:rPr>
              <w:rFonts w:ascii="Gotham Light" w:hAnsi="Gotham Light"/>
              <w:color w:val="A6A6A6" w:themeColor="background1" w:themeShade="A6"/>
              <w:sz w:val="18"/>
              <w:szCs w:val="18"/>
              <w:u w:val="single"/>
            </w:rPr>
            <w:t xml:space="preserve">  </w:t>
          </w:r>
          <w:r w:rsidR="00E9091D">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sdtContent>
      </w:sdt>
    </w:p>
    <w:p w14:paraId="545DC3E0" w14:textId="77777777" w:rsidR="00700FF8" w:rsidRPr="00245CB7" w:rsidRDefault="00700FF8" w:rsidP="00B71C71">
      <w:pPr>
        <w:spacing w:line="360" w:lineRule="auto"/>
        <w:ind w:left="-426"/>
        <w:jc w:val="right"/>
        <w:rPr>
          <w:rFonts w:ascii="Gotham Light" w:hAnsi="Gotham Light" w:cs="Arial"/>
          <w:color w:val="FA4E23"/>
          <w:sz w:val="16"/>
          <w:szCs w:val="18"/>
        </w:rPr>
      </w:pPr>
      <w:r w:rsidRPr="00245CB7">
        <w:rPr>
          <w:rFonts w:ascii="Gotham Light" w:hAnsi="Gotham Light" w:cs="Arial"/>
          <w:color w:val="FA4E23"/>
          <w:sz w:val="16"/>
          <w:szCs w:val="18"/>
        </w:rPr>
        <w:t>*campo obbligatorio</w:t>
      </w:r>
    </w:p>
    <w:p w14:paraId="2C30455D" w14:textId="77777777" w:rsidR="00700FF8" w:rsidRPr="005461A7" w:rsidRDefault="00700FF8"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5197FD97" w14:textId="6A717A8C" w:rsidR="00700FF8" w:rsidRDefault="00700FF8" w:rsidP="09CCAA38">
      <w:pPr>
        <w:spacing w:line="360" w:lineRule="auto"/>
        <w:ind w:left="-426"/>
        <w:jc w:val="both"/>
        <w:rPr>
          <w:rFonts w:ascii="Gotham Light" w:hAnsi="Gotham Light" w:cs="Arial"/>
          <w:sz w:val="18"/>
          <w:szCs w:val="18"/>
        </w:rPr>
      </w:pPr>
      <w:r w:rsidRPr="09CCAA38">
        <w:rPr>
          <w:rFonts w:ascii="Gotham Light" w:hAnsi="Gotham Light" w:cs="Arial"/>
          <w:sz w:val="18"/>
          <w:szCs w:val="18"/>
        </w:rPr>
        <w:t>1. ISCRIZIONE</w:t>
      </w:r>
      <w:r w:rsidR="39BFDD44" w:rsidRPr="09CCAA38">
        <w:rPr>
          <w:sz w:val="18"/>
          <w:szCs w:val="18"/>
        </w:rPr>
        <w:t xml:space="preserve">. </w:t>
      </w:r>
    </w:p>
    <w:p w14:paraId="5ADB244C" w14:textId="608C93BF" w:rsidR="00700FF8" w:rsidRDefault="39BFDD44" w:rsidP="64DE53AB">
      <w:pPr>
        <w:spacing w:line="360" w:lineRule="auto"/>
        <w:ind w:left="-426"/>
        <w:jc w:val="both"/>
        <w:rPr>
          <w:rFonts w:ascii="Gotham Light" w:hAnsi="Gotham Light" w:cs="Arial"/>
          <w:sz w:val="18"/>
          <w:szCs w:val="18"/>
        </w:rPr>
      </w:pPr>
      <w:r w:rsidRPr="09CCAA38">
        <w:rPr>
          <w:rFonts w:ascii="Gotham Light" w:hAnsi="Gotham Light" w:cs="Arial"/>
          <w:sz w:val="18"/>
          <w:szCs w:val="18"/>
        </w:rPr>
        <w:t xml:space="preserve">1.1 La domanda di partecipazione al </w:t>
      </w:r>
      <w:r w:rsidR="0096649E" w:rsidRPr="0096649E">
        <w:rPr>
          <w:rFonts w:ascii="Gotham Light" w:hAnsi="Gotham Light" w:cs="Arial"/>
          <w:noProof/>
          <w:color w:val="FA4E23"/>
          <w:sz w:val="18"/>
          <w:szCs w:val="18"/>
        </w:rPr>
        <w:t>Artificial Intelligence e Generative AI</w:t>
      </w:r>
      <w:r w:rsidRPr="09CCAA38">
        <w:rPr>
          <w:rFonts w:ascii="Gotham Light" w:hAnsi="Gotham Light" w:cs="Arial"/>
          <w:color w:val="FA4E23"/>
          <w:sz w:val="18"/>
          <w:szCs w:val="18"/>
        </w:rPr>
        <w:t xml:space="preserve">, edizione </w:t>
      </w:r>
      <w:r w:rsidR="00E6448D">
        <w:rPr>
          <w:rFonts w:ascii="Gotham Light" w:hAnsi="Gotham Light" w:cs="Arial"/>
          <w:noProof/>
          <w:color w:val="FA4E23"/>
          <w:sz w:val="18"/>
          <w:szCs w:val="18"/>
        </w:rPr>
        <w:t>V</w:t>
      </w:r>
      <w:r w:rsidR="00DA1990">
        <w:rPr>
          <w:rFonts w:ascii="Gotham Light" w:hAnsi="Gotham Light" w:cs="Arial"/>
          <w:noProof/>
          <w:color w:val="FA4E23"/>
          <w:sz w:val="18"/>
          <w:szCs w:val="18"/>
        </w:rPr>
        <w:t>I</w:t>
      </w:r>
      <w:r w:rsidRPr="09CCAA38">
        <w:rPr>
          <w:rFonts w:ascii="Gotham Light" w:hAnsi="Gotham Light" w:cs="Arial"/>
          <w:color w:val="FA4E23"/>
          <w:sz w:val="18"/>
          <w:szCs w:val="18"/>
        </w:rPr>
        <w:t xml:space="preserve">, anno </w:t>
      </w:r>
      <w:r w:rsidRPr="09CCAA38">
        <w:rPr>
          <w:rFonts w:ascii="Gotham Light" w:hAnsi="Gotham Light" w:cs="Arial"/>
          <w:noProof/>
          <w:color w:val="FA4E23"/>
          <w:sz w:val="18"/>
          <w:szCs w:val="18"/>
        </w:rPr>
        <w:t>202</w:t>
      </w:r>
      <w:r w:rsidR="000C5ADD">
        <w:rPr>
          <w:rFonts w:ascii="Gotham Light" w:hAnsi="Gotham Light" w:cs="Arial"/>
          <w:noProof/>
          <w:color w:val="FA4E23"/>
          <w:sz w:val="18"/>
          <w:szCs w:val="18"/>
        </w:rPr>
        <w:t>4</w:t>
      </w:r>
      <w:r w:rsidRPr="09CCAA38">
        <w:rPr>
          <w:rFonts w:ascii="Gotham Light" w:hAnsi="Gotham Light" w:cs="Arial"/>
          <w:color w:val="F9671B"/>
          <w:sz w:val="18"/>
          <w:szCs w:val="18"/>
        </w:rPr>
        <w:t xml:space="preserve"> </w:t>
      </w:r>
      <w:r w:rsidRPr="09CCAA38">
        <w:rPr>
          <w:rFonts w:ascii="Gotham Light" w:hAnsi="Gotham Light" w:cs="Arial"/>
          <w:sz w:val="18"/>
          <w:szCs w:val="18"/>
        </w:rPr>
        <w:t>del Sig./ra _____________________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1ED8C13C" w14:textId="22542F09" w:rsidR="09CCAA38" w:rsidRDefault="09CCAA38" w:rsidP="09CCAA38">
      <w:pPr>
        <w:spacing w:line="360" w:lineRule="auto"/>
        <w:ind w:left="-426"/>
        <w:jc w:val="both"/>
        <w:rPr>
          <w:sz w:val="18"/>
          <w:szCs w:val="18"/>
        </w:rPr>
      </w:pPr>
    </w:p>
    <w:p w14:paraId="2ADA6CBF" w14:textId="72ECD4E9" w:rsidR="00700FF8" w:rsidRDefault="39BFDD44" w:rsidP="09CCAA38">
      <w:pPr>
        <w:spacing w:line="360" w:lineRule="auto"/>
        <w:ind w:left="-426"/>
        <w:jc w:val="both"/>
        <w:rPr>
          <w:rFonts w:ascii="Gotham Light" w:hAnsi="Gotham Light" w:cs="Arial"/>
          <w:sz w:val="18"/>
          <w:szCs w:val="18"/>
        </w:rPr>
      </w:pPr>
      <w:r w:rsidRPr="09CCAA38">
        <w:rPr>
          <w:sz w:val="18"/>
          <w:szCs w:val="18"/>
        </w:rPr>
        <w:t>R</w:t>
      </w:r>
      <w:r w:rsidRPr="09CCAA38">
        <w:rPr>
          <w:rFonts w:ascii="Gotham Light" w:hAnsi="Gotham Light" w:cs="Arial"/>
          <w:sz w:val="18"/>
          <w:szCs w:val="18"/>
        </w:rPr>
        <w:t>ECESSO</w:t>
      </w:r>
    </w:p>
    <w:p w14:paraId="3D13113C" w14:textId="25DA374E"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 xml:space="preserve"> </w:t>
      </w:r>
    </w:p>
    <w:p w14:paraId="5C0948E7" w14:textId="21ADBD15" w:rsidR="39BFDD44" w:rsidRDefault="39BFDD44" w:rsidP="09CCAA38">
      <w:pPr>
        <w:jc w:val="both"/>
        <w:rPr>
          <w:rFonts w:ascii="Gotham Light" w:hAnsi="Gotham Light" w:cs="Arial"/>
          <w:sz w:val="18"/>
          <w:szCs w:val="18"/>
        </w:rPr>
      </w:pPr>
      <w:r w:rsidRPr="09CCAA38">
        <w:rPr>
          <w:rFonts w:ascii="Gotham Light" w:hAnsi="Gotham Light" w:cs="Arial"/>
          <w:sz w:val="18"/>
          <w:szCs w:val="18"/>
        </w:rPr>
        <w:t xml:space="preserve">2.1 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3BE7251C" w14:textId="091FBC82" w:rsidR="39BFDD44" w:rsidRDefault="39BFDD44" w:rsidP="09CCAA38">
      <w:pPr>
        <w:jc w:val="both"/>
        <w:rPr>
          <w:rFonts w:ascii="Gotham Light" w:hAnsi="Gotham Light" w:cs="Arial"/>
          <w:sz w:val="18"/>
          <w:szCs w:val="18"/>
        </w:rPr>
      </w:pPr>
      <w:r w:rsidRPr="09CCAA38">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0B0C5324" w14:textId="2736F5C9"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 xml:space="preserve"> </w:t>
      </w:r>
    </w:p>
    <w:p w14:paraId="5A3F7562" w14:textId="30BF3CF9"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 xml:space="preserve">3. MODIFICHE AL PROGRAMMA </w:t>
      </w:r>
    </w:p>
    <w:p w14:paraId="25B3ECF6" w14:textId="6D4BB5E5"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 xml:space="preserve"> </w:t>
      </w:r>
    </w:p>
    <w:p w14:paraId="4D04404C" w14:textId="7A20F5BC" w:rsidR="39BFDD44" w:rsidRDefault="39BFDD44" w:rsidP="09CCAA38">
      <w:pPr>
        <w:jc w:val="both"/>
        <w:rPr>
          <w:rFonts w:ascii="Gotham Light" w:hAnsi="Gotham Light" w:cs="Arial"/>
          <w:sz w:val="18"/>
          <w:szCs w:val="18"/>
        </w:rPr>
      </w:pPr>
      <w:r w:rsidRPr="09CCAA38">
        <w:rPr>
          <w:rFonts w:ascii="Gotham Light" w:hAnsi="Gotham Light" w:cs="Arial"/>
          <w:sz w:val="18"/>
          <w:szCs w:val="18"/>
        </w:rPr>
        <w:t>3.1 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3C7CFBD3" w14:textId="726547A5" w:rsidR="39BFDD44" w:rsidRDefault="39BFDD44" w:rsidP="09CCAA38">
      <w:pPr>
        <w:jc w:val="both"/>
        <w:rPr>
          <w:rFonts w:ascii="Gotham Light" w:hAnsi="Gotham Light" w:cs="Arial"/>
          <w:sz w:val="18"/>
          <w:szCs w:val="18"/>
        </w:rPr>
      </w:pPr>
      <w:r w:rsidRPr="09CCAA3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76846E2E" w14:textId="0C813FD3" w:rsidR="39BFDD44" w:rsidRDefault="39BFDD44" w:rsidP="09CCAA38">
      <w:pPr>
        <w:jc w:val="both"/>
        <w:rPr>
          <w:rFonts w:ascii="Gotham Light" w:hAnsi="Gotham Light" w:cs="Arial"/>
          <w:sz w:val="18"/>
          <w:szCs w:val="18"/>
        </w:rPr>
      </w:pPr>
      <w:r w:rsidRPr="09CCAA3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18D15166" w14:textId="3566C8B3" w:rsidR="39BFDD44" w:rsidRDefault="39BFDD44" w:rsidP="09CCAA38">
      <w:pPr>
        <w:jc w:val="both"/>
        <w:rPr>
          <w:rFonts w:ascii="Gotham Light" w:hAnsi="Gotham Light" w:cs="Arial"/>
          <w:sz w:val="18"/>
          <w:szCs w:val="18"/>
        </w:rPr>
      </w:pPr>
      <w:r w:rsidRPr="09CCAA3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4989368C" w14:textId="432B7274" w:rsidR="39BFDD44" w:rsidRDefault="39BFDD44" w:rsidP="09CCAA38">
      <w:pPr>
        <w:jc w:val="both"/>
        <w:rPr>
          <w:rFonts w:ascii="Gotham Light" w:hAnsi="Gotham Light" w:cs="Arial"/>
          <w:sz w:val="18"/>
          <w:szCs w:val="18"/>
        </w:rPr>
      </w:pPr>
      <w:r w:rsidRPr="09CCAA3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47A6424A" w14:textId="0829F601" w:rsidR="39BFDD44" w:rsidRDefault="39BFDD44" w:rsidP="09CCAA38">
      <w:pPr>
        <w:jc w:val="both"/>
        <w:rPr>
          <w:rFonts w:ascii="Gotham Light" w:hAnsi="Gotham Light" w:cs="Arial"/>
          <w:sz w:val="18"/>
          <w:szCs w:val="18"/>
        </w:rPr>
      </w:pPr>
      <w:r w:rsidRPr="09CCAA38">
        <w:rPr>
          <w:rFonts w:ascii="Gotham Light" w:hAnsi="Gotham Light" w:cs="Arial"/>
          <w:sz w:val="18"/>
          <w:szCs w:val="18"/>
        </w:rPr>
        <w:t xml:space="preserve"> </w:t>
      </w:r>
    </w:p>
    <w:p w14:paraId="58370A20" w14:textId="512B9E89" w:rsidR="39BFDD44" w:rsidRDefault="39BFDD44" w:rsidP="09CCAA38">
      <w:pPr>
        <w:jc w:val="both"/>
        <w:rPr>
          <w:rFonts w:ascii="Gotham Light" w:hAnsi="Gotham Light" w:cs="Arial"/>
          <w:sz w:val="18"/>
          <w:szCs w:val="18"/>
        </w:rPr>
      </w:pPr>
      <w:r w:rsidRPr="09CCAA38">
        <w:rPr>
          <w:rFonts w:ascii="Gotham Light" w:hAnsi="Gotham Light" w:cs="Arial"/>
          <w:sz w:val="18"/>
          <w:szCs w:val="18"/>
        </w:rPr>
        <w:t xml:space="preserve">4. FORZA MAGGIORE </w:t>
      </w:r>
    </w:p>
    <w:p w14:paraId="424B50F9" w14:textId="2BE44764" w:rsidR="39BFDD44" w:rsidRDefault="39BFDD44" w:rsidP="09CCAA38">
      <w:pPr>
        <w:jc w:val="both"/>
        <w:rPr>
          <w:rFonts w:ascii="Gotham Light" w:hAnsi="Gotham Light" w:cs="Arial"/>
          <w:sz w:val="18"/>
          <w:szCs w:val="18"/>
        </w:rPr>
      </w:pPr>
      <w:r w:rsidRPr="09CCAA38">
        <w:rPr>
          <w:rFonts w:ascii="Gotham Light" w:hAnsi="Gotham Light" w:cs="Arial"/>
          <w:sz w:val="18"/>
          <w:szCs w:val="18"/>
        </w:rPr>
        <w:t xml:space="preserve"> </w:t>
      </w:r>
    </w:p>
    <w:p w14:paraId="6CFCF327" w14:textId="319A1BF3" w:rsidR="39BFDD44" w:rsidRDefault="39BFDD44" w:rsidP="09CCAA38">
      <w:pPr>
        <w:jc w:val="both"/>
        <w:rPr>
          <w:rFonts w:ascii="Gotham Light" w:hAnsi="Gotham Light" w:cs="Arial"/>
          <w:sz w:val="18"/>
          <w:szCs w:val="18"/>
        </w:rPr>
      </w:pPr>
      <w:r w:rsidRPr="09CCAA3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0D2D9A61" w14:textId="5532A111" w:rsidR="39BFDD44" w:rsidRDefault="39BFDD44" w:rsidP="09CCAA38">
      <w:pPr>
        <w:jc w:val="both"/>
        <w:rPr>
          <w:rFonts w:ascii="Gotham Light" w:hAnsi="Gotham Light" w:cs="Arial"/>
          <w:sz w:val="18"/>
          <w:szCs w:val="18"/>
        </w:rPr>
      </w:pPr>
      <w:r w:rsidRPr="09CCAA3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EA4BE93" w14:textId="5071B087" w:rsidR="39BFDD44" w:rsidRDefault="39BFDD44" w:rsidP="09CCAA38">
      <w:pPr>
        <w:jc w:val="both"/>
        <w:rPr>
          <w:rFonts w:ascii="Gotham Light" w:hAnsi="Gotham Light" w:cs="Arial"/>
          <w:sz w:val="18"/>
          <w:szCs w:val="18"/>
        </w:rPr>
      </w:pPr>
      <w:r w:rsidRPr="09CCAA3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5F02AAF0" w14:textId="5642F4C6" w:rsidR="39BFDD44" w:rsidRDefault="39BFDD44" w:rsidP="09CCAA38">
      <w:pPr>
        <w:jc w:val="both"/>
        <w:rPr>
          <w:rFonts w:ascii="Gotham Light" w:hAnsi="Gotham Light" w:cs="Arial"/>
          <w:sz w:val="18"/>
          <w:szCs w:val="18"/>
        </w:rPr>
      </w:pPr>
      <w:r w:rsidRPr="09CCAA3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w:t>
      </w:r>
      <w:r w:rsidRPr="09CCAA38">
        <w:rPr>
          <w:rFonts w:ascii="Gotham Light" w:hAnsi="Gotham Light" w:cs="Arial"/>
          <w:sz w:val="18"/>
          <w:szCs w:val="18"/>
        </w:rPr>
        <w:lastRenderedPageBreak/>
        <w:t>School informerà il richiedente nel periodo di tempo più breve possibile circa le misure adottate, nonché circa le modalità con le quali il richiedente potrà usufruire delle lezioni.</w:t>
      </w:r>
    </w:p>
    <w:p w14:paraId="2DE2EA2F" w14:textId="4634D943" w:rsidR="39BFDD44" w:rsidRDefault="39BFDD44" w:rsidP="09CCAA38">
      <w:pPr>
        <w:jc w:val="both"/>
        <w:rPr>
          <w:rFonts w:ascii="Gotham Light" w:hAnsi="Gotham Light" w:cs="Arial"/>
          <w:sz w:val="18"/>
          <w:szCs w:val="18"/>
        </w:rPr>
      </w:pPr>
      <w:r w:rsidRPr="09CCAA3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53FA5D5" w14:textId="2F5640DD" w:rsidR="39BFDD44" w:rsidRDefault="39BFDD44" w:rsidP="09CCAA38">
      <w:pPr>
        <w:jc w:val="both"/>
        <w:rPr>
          <w:rFonts w:ascii="Gotham Light" w:hAnsi="Gotham Light" w:cs="Arial"/>
          <w:sz w:val="18"/>
          <w:szCs w:val="18"/>
        </w:rPr>
      </w:pPr>
      <w:r w:rsidRPr="09CCAA3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7F3D16">
        <w:rPr>
          <w:rFonts w:ascii="Gotham Light" w:hAnsi="Gotham Light" w:cs="Arial"/>
          <w:sz w:val="18"/>
          <w:szCs w:val="18"/>
        </w:rPr>
        <w:t>quota</w:t>
      </w:r>
      <w:r w:rsidRPr="09CCAA38">
        <w:rPr>
          <w:rFonts w:ascii="Gotham Light" w:hAnsi="Gotham Light" w:cs="Arial"/>
          <w:sz w:val="18"/>
          <w:szCs w:val="18"/>
        </w:rPr>
        <w:t xml:space="preserve"> di iscrizione versata, così come pure il diritto del richiedente a qualsivoglia risarcimento o indennizzo da parte di Bologna Business School.</w:t>
      </w:r>
    </w:p>
    <w:p w14:paraId="57080391" w14:textId="06DCA584"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 xml:space="preserve"> </w:t>
      </w:r>
    </w:p>
    <w:p w14:paraId="402DB597" w14:textId="7267EFDF"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5. CODICE ETICO</w:t>
      </w:r>
    </w:p>
    <w:p w14:paraId="0040756D" w14:textId="041DAE02"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 xml:space="preserve"> </w:t>
      </w:r>
    </w:p>
    <w:p w14:paraId="3ABF1BF4" w14:textId="6CB9749F" w:rsidR="39BFDD44" w:rsidRDefault="39BFDD44" w:rsidP="09CCAA38">
      <w:pPr>
        <w:jc w:val="both"/>
        <w:rPr>
          <w:rFonts w:ascii="Gotham Light" w:hAnsi="Gotham Light" w:cs="Arial"/>
          <w:sz w:val="18"/>
          <w:szCs w:val="18"/>
        </w:rPr>
      </w:pPr>
      <w:r w:rsidRPr="09CCAA38">
        <w:rPr>
          <w:rFonts w:ascii="Gotham Light" w:hAnsi="Gotham Light" w:cs="Arial"/>
          <w:sz w:val="18"/>
          <w:szCs w:val="18"/>
        </w:rPr>
        <w:t>5.1 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5B6A8656" w14:textId="4FC3FC6F"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 xml:space="preserve"> </w:t>
      </w:r>
    </w:p>
    <w:p w14:paraId="40920975" w14:textId="09A8617A"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6. FORO COMPETENTE</w:t>
      </w:r>
    </w:p>
    <w:p w14:paraId="7EF4A435" w14:textId="6E796A63"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 xml:space="preserve"> </w:t>
      </w:r>
    </w:p>
    <w:p w14:paraId="57230786" w14:textId="16B1B534" w:rsidR="39BFDD44" w:rsidRDefault="39BFDD44" w:rsidP="09CCAA38">
      <w:pPr>
        <w:jc w:val="both"/>
        <w:rPr>
          <w:rFonts w:ascii="Gotham Light" w:hAnsi="Gotham Light" w:cs="Arial"/>
          <w:sz w:val="18"/>
          <w:szCs w:val="18"/>
        </w:rPr>
      </w:pPr>
      <w:r w:rsidRPr="09CCAA38">
        <w:rPr>
          <w:rFonts w:ascii="Gotham Light" w:hAnsi="Gotham Light" w:cs="Arial"/>
          <w:sz w:val="18"/>
          <w:szCs w:val="18"/>
        </w:rPr>
        <w:t>6.1 Per qualsiasi controversia inerente l’interpretazione, l’esecuzione e/o la risoluzione del presente contratto è competente in via esclusiva il Foro di Bologna.</w:t>
      </w:r>
    </w:p>
    <w:p w14:paraId="10A2BC79" w14:textId="449B40DB" w:rsidR="39BFDD44" w:rsidRDefault="39BFDD44" w:rsidP="09CCAA38">
      <w:pPr>
        <w:spacing w:line="360" w:lineRule="auto"/>
        <w:jc w:val="both"/>
        <w:rPr>
          <w:rFonts w:ascii="Gotham Light" w:hAnsi="Gotham Light" w:cs="Arial"/>
          <w:sz w:val="18"/>
          <w:szCs w:val="18"/>
        </w:rPr>
      </w:pPr>
      <w:r w:rsidRPr="09CCAA38">
        <w:rPr>
          <w:rFonts w:ascii="Gotham Light" w:hAnsi="Gotham Light" w:cs="Arial"/>
          <w:sz w:val="18"/>
          <w:szCs w:val="18"/>
        </w:rPr>
        <w:t xml:space="preserve"> </w:t>
      </w:r>
    </w:p>
    <w:p w14:paraId="1BA79E79" w14:textId="074BC7BA" w:rsidR="39BFDD44" w:rsidRDefault="39BFDD44" w:rsidP="09CCAA38">
      <w:pPr>
        <w:jc w:val="both"/>
        <w:rPr>
          <w:rFonts w:ascii="Gotham Light" w:hAnsi="Gotham Light" w:cs="Arial"/>
          <w:sz w:val="18"/>
          <w:szCs w:val="18"/>
        </w:rPr>
      </w:pPr>
      <w:r w:rsidRPr="09CCAA38">
        <w:rPr>
          <w:rFonts w:ascii="Gotham Light" w:hAnsi="Gotham Light" w:cs="Arial"/>
          <w:sz w:val="18"/>
          <w:szCs w:val="18"/>
        </w:rPr>
        <w:t>Si approvano espressamente le seguenti clausole, che sono state oggetto di specifico esame: 2 (recesso); 3 (modifiche al programma Causa di impossibilità; esatto adempimento della prestazione a carico di Bologna Business School); 6 (foro esclusivo competente).</w:t>
      </w:r>
    </w:p>
    <w:p w14:paraId="3D2B244B" w14:textId="4E8524CF" w:rsidR="40A0688C" w:rsidRDefault="40A0688C" w:rsidP="09CCAA38">
      <w:pPr>
        <w:spacing w:line="360" w:lineRule="auto"/>
        <w:ind w:left="-426"/>
        <w:jc w:val="both"/>
        <w:rPr>
          <w:rFonts w:ascii="Gotham Light" w:hAnsi="Gotham Light" w:cs="Arial"/>
          <w:sz w:val="18"/>
          <w:szCs w:val="18"/>
        </w:rPr>
      </w:pPr>
    </w:p>
    <w:p w14:paraId="18B3A731" w14:textId="77777777" w:rsidR="00700FF8" w:rsidRPr="005461A7" w:rsidRDefault="00700FF8" w:rsidP="00B71C71">
      <w:pPr>
        <w:tabs>
          <w:tab w:val="left" w:pos="-426"/>
        </w:tabs>
        <w:spacing w:line="360" w:lineRule="auto"/>
        <w:ind w:left="-426"/>
        <w:jc w:val="both"/>
        <w:rPr>
          <w:rFonts w:ascii="Gotham Light" w:hAnsi="Gotham Light" w:cs="Arial"/>
          <w:sz w:val="18"/>
          <w:szCs w:val="18"/>
        </w:rPr>
      </w:pPr>
    </w:p>
    <w:p w14:paraId="05079070" w14:textId="77777777" w:rsidR="00700FF8" w:rsidRDefault="00700FF8" w:rsidP="00B71C71">
      <w:pPr>
        <w:tabs>
          <w:tab w:val="left" w:pos="-426"/>
        </w:tabs>
        <w:spacing w:line="360" w:lineRule="auto"/>
        <w:ind w:left="-426"/>
        <w:jc w:val="both"/>
        <w:rPr>
          <w:rFonts w:ascii="Gotham Light" w:hAnsi="Gotham Light" w:cs="Arial"/>
          <w:color w:val="000000"/>
          <w:sz w:val="18"/>
          <w:szCs w:val="18"/>
        </w:rPr>
      </w:pPr>
    </w:p>
    <w:p w14:paraId="0E3CBC6F" w14:textId="77777777" w:rsidR="00700FF8" w:rsidRPr="00B71C71" w:rsidRDefault="00700FF8"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2138633852"/>
          <w:placeholder>
            <w:docPart w:val="BC394B260B1B4B1E89FA4CD88AEC9152"/>
          </w:placeholder>
          <w:date>
            <w:dateFormat w:val="dd/MM/yyyy"/>
            <w:lid w:val="it-IT"/>
            <w:storeMappedDataAs w:val="dateTime"/>
            <w:calendar w:val="gregorian"/>
          </w:date>
        </w:sdtPr>
        <w:sdtEndPr/>
        <w:sdtContent>
          <w:r w:rsidR="00E14657"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D543F95DD89E4129A7A95D18D0CEEABA"/>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2339F75F3018491587CCADA61F8489EB"/>
              </w:placeholder>
            </w:sdtPr>
            <w:sdtEndPr/>
            <w:sdtContent>
              <w:r w:rsidRPr="00B71C71">
                <w:rPr>
                  <w:rFonts w:ascii="Gotham Light" w:hAnsi="Gotham Light"/>
                  <w:color w:val="A6A6A6" w:themeColor="background1" w:themeShade="A6"/>
                  <w:sz w:val="18"/>
                  <w:szCs w:val="18"/>
                  <w:u w:val="single"/>
                </w:rPr>
                <w:t xml:space="preserve">  __</w:t>
              </w:r>
              <w:r w:rsidR="00E9091D" w:rsidRPr="00E9091D">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945811370"/>
                  <w:placeholder>
                    <w:docPart w:val="3505752C9665486C88F9C6991119873D"/>
                  </w:placeholder>
                </w:sdtPr>
                <w:sdtEndPr/>
                <w:sdtContent>
                  <w:r w:rsidR="00E9091D" w:rsidRPr="00B71C71">
                    <w:rPr>
                      <w:rFonts w:ascii="Gotham Light" w:hAnsi="Gotham Light"/>
                      <w:color w:val="A6A6A6" w:themeColor="background1" w:themeShade="A6"/>
                      <w:sz w:val="18"/>
                      <w:szCs w:val="18"/>
                      <w:u w:val="single"/>
                    </w:rPr>
                    <w:t xml:space="preserve">  </w:t>
                  </w:r>
                  <w:r w:rsidR="00E9091D">
                    <w:rPr>
                      <w:rFonts w:ascii="Gotham Light" w:hAnsi="Gotham Light"/>
                      <w:color w:val="A6A6A6" w:themeColor="background1" w:themeShade="A6"/>
                      <w:sz w:val="18"/>
                      <w:szCs w:val="18"/>
                      <w:u w:val="single"/>
                    </w:rPr>
                    <w:t xml:space="preserve">                                                    </w:t>
                  </w:r>
                  <w:r w:rsidR="00E9091D" w:rsidRPr="00B71C71">
                    <w:rPr>
                      <w:rFonts w:ascii="Gotham Light" w:hAnsi="Gotham Light"/>
                      <w:color w:val="A6A6A6" w:themeColor="background1" w:themeShade="A6"/>
                      <w:sz w:val="18"/>
                      <w:szCs w:val="18"/>
                      <w:u w:val="single"/>
                    </w:rPr>
                    <w:t>_</w:t>
                  </w:r>
                </w:sdtContent>
              </w:sdt>
            </w:sdtContent>
          </w:sdt>
        </w:sdtContent>
      </w:sdt>
    </w:p>
    <w:p w14:paraId="4B159416" w14:textId="77777777" w:rsidR="00700FF8" w:rsidRPr="00B71C71" w:rsidRDefault="00700FF8" w:rsidP="00B71C71">
      <w:pPr>
        <w:tabs>
          <w:tab w:val="left" w:pos="-426"/>
        </w:tabs>
        <w:spacing w:line="360" w:lineRule="auto"/>
        <w:jc w:val="both"/>
        <w:rPr>
          <w:rFonts w:ascii="Gotham Light" w:hAnsi="Gotham Light" w:cs="Arial"/>
          <w:color w:val="000000"/>
          <w:sz w:val="18"/>
          <w:szCs w:val="18"/>
        </w:rPr>
      </w:pPr>
    </w:p>
    <w:p w14:paraId="15DEFED0" w14:textId="619DE93B" w:rsidR="00700FF8" w:rsidRPr="00B71C71" w:rsidRDefault="00700FF8"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via mail a </w:t>
      </w:r>
      <w:r w:rsidR="00692699">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6E23DD7" w14:textId="77777777" w:rsidR="00700FF8" w:rsidRPr="00B71C71" w:rsidRDefault="00700FF8" w:rsidP="00B71C71">
      <w:pPr>
        <w:tabs>
          <w:tab w:val="left" w:pos="-426"/>
        </w:tabs>
        <w:spacing w:line="360" w:lineRule="auto"/>
        <w:ind w:left="-426"/>
        <w:jc w:val="center"/>
        <w:rPr>
          <w:rFonts w:ascii="Gotham Light" w:hAnsi="Gotham Light" w:cs="Arial"/>
          <w:color w:val="F9671B"/>
          <w:sz w:val="16"/>
          <w:szCs w:val="18"/>
        </w:rPr>
      </w:pPr>
    </w:p>
    <w:p w14:paraId="506B377F" w14:textId="77777777" w:rsidR="00700FF8" w:rsidRPr="00B71C71" w:rsidRDefault="00700FF8" w:rsidP="00B71C71">
      <w:pPr>
        <w:tabs>
          <w:tab w:val="left" w:pos="-426"/>
        </w:tabs>
        <w:spacing w:line="360" w:lineRule="auto"/>
        <w:ind w:left="-426"/>
        <w:jc w:val="right"/>
        <w:rPr>
          <w:rFonts w:ascii="Gotham Light" w:hAnsi="Gotham Light" w:cs="Arial"/>
          <w:color w:val="F9671B"/>
          <w:sz w:val="16"/>
          <w:szCs w:val="18"/>
        </w:rPr>
      </w:pPr>
    </w:p>
    <w:p w14:paraId="3C3CED89" w14:textId="77777777" w:rsidR="00245CB7" w:rsidRPr="00245CB7" w:rsidRDefault="00245CB7" w:rsidP="00245CB7">
      <w:pPr>
        <w:spacing w:line="360" w:lineRule="auto"/>
        <w:ind w:left="-426"/>
        <w:jc w:val="right"/>
        <w:rPr>
          <w:rFonts w:ascii="Gotham Light" w:hAnsi="Gotham Light" w:cs="Arial"/>
          <w:color w:val="FA4E23"/>
          <w:sz w:val="16"/>
          <w:szCs w:val="18"/>
        </w:rPr>
      </w:pPr>
      <w:r w:rsidRPr="00245CB7">
        <w:rPr>
          <w:rFonts w:ascii="Gotham Light" w:hAnsi="Gotham Light" w:cs="Arial"/>
          <w:color w:val="FA4E23"/>
          <w:sz w:val="16"/>
          <w:szCs w:val="18"/>
        </w:rPr>
        <w:t>*campo obbligatorio</w:t>
      </w:r>
    </w:p>
    <w:p w14:paraId="087177EA" w14:textId="77777777" w:rsidR="00700FF8" w:rsidRPr="00B71C71" w:rsidRDefault="00700FF8" w:rsidP="00B71C71">
      <w:pPr>
        <w:tabs>
          <w:tab w:val="left" w:pos="-426"/>
        </w:tabs>
        <w:spacing w:line="360" w:lineRule="auto"/>
        <w:ind w:left="-426"/>
        <w:jc w:val="right"/>
        <w:rPr>
          <w:rFonts w:ascii="Gotham Light" w:hAnsi="Gotham Light" w:cs="Arial"/>
          <w:color w:val="F9671B"/>
          <w:sz w:val="16"/>
          <w:szCs w:val="18"/>
        </w:rPr>
      </w:pPr>
    </w:p>
    <w:p w14:paraId="04120901" w14:textId="77777777" w:rsidR="00700FF8" w:rsidRPr="00B71C71" w:rsidRDefault="00700FF8"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42F0194B" w14:textId="77777777" w:rsidR="00700FF8" w:rsidRPr="00B71C71" w:rsidRDefault="00700FF8" w:rsidP="00B71C71">
      <w:pPr>
        <w:ind w:left="142" w:right="134"/>
        <w:jc w:val="center"/>
        <w:rPr>
          <w:rFonts w:ascii="Gotham Light" w:hAnsi="Gotham Light"/>
          <w:sz w:val="18"/>
          <w:szCs w:val="18"/>
        </w:rPr>
      </w:pPr>
    </w:p>
    <w:p w14:paraId="1007395A"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002FE2C7"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t>1. Dati conferiti per l’esecuzione del contratto o la fruizione di un servizio</w:t>
      </w:r>
    </w:p>
    <w:p w14:paraId="481B9ECB"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66A7BBEB"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4BE11D5B" w14:textId="77777777" w:rsidR="00700FF8" w:rsidRPr="00E14657" w:rsidRDefault="00700FF8" w:rsidP="00B71C71">
      <w:pPr>
        <w:pStyle w:val="AlmaParagrafo"/>
        <w:ind w:left="142" w:right="134"/>
        <w:rPr>
          <w:rFonts w:ascii="Gotham Light" w:hAnsi="Gotham Light"/>
          <w:sz w:val="18"/>
          <w:szCs w:val="18"/>
        </w:rPr>
      </w:pPr>
      <w:r w:rsidRPr="00E14657">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163016FC" w14:textId="77777777" w:rsidR="00700FF8" w:rsidRPr="00E14657" w:rsidRDefault="00700FF8" w:rsidP="00B71C71">
      <w:pPr>
        <w:pStyle w:val="AlmaParagrafo"/>
        <w:ind w:left="142" w:right="134"/>
        <w:rPr>
          <w:rFonts w:ascii="Gotham Light" w:hAnsi="Gotham Light"/>
          <w:sz w:val="18"/>
          <w:szCs w:val="18"/>
        </w:rPr>
      </w:pPr>
      <w:r w:rsidRPr="00E14657">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4DEE7CBD" w14:textId="77777777" w:rsidR="00700FF8" w:rsidRPr="00E14657" w:rsidRDefault="00700FF8" w:rsidP="00B71C71">
      <w:pPr>
        <w:pStyle w:val="AlmaParagrafo"/>
        <w:ind w:left="142" w:right="134"/>
        <w:rPr>
          <w:rFonts w:ascii="Gotham Light" w:hAnsi="Gotham Light"/>
          <w:iCs/>
          <w:sz w:val="18"/>
          <w:szCs w:val="18"/>
        </w:rPr>
      </w:pPr>
    </w:p>
    <w:p w14:paraId="51344B88"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1.1 Tempi di trattamento</w:t>
      </w:r>
    </w:p>
    <w:p w14:paraId="5E427752"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36E8799A"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0F8DE99B"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2479EEC" w14:textId="77777777" w:rsidR="00700FF8" w:rsidRPr="00E14657" w:rsidRDefault="00700FF8" w:rsidP="00B71C71">
      <w:pPr>
        <w:ind w:left="142" w:right="134"/>
        <w:jc w:val="both"/>
        <w:rPr>
          <w:rFonts w:ascii="Gotham Light" w:hAnsi="Gotham Light"/>
          <w:sz w:val="18"/>
          <w:szCs w:val="18"/>
        </w:rPr>
      </w:pPr>
    </w:p>
    <w:p w14:paraId="20A8A5BE" w14:textId="77777777" w:rsidR="00700FF8" w:rsidRPr="00E14657" w:rsidRDefault="00700FF8" w:rsidP="00B71C71">
      <w:pPr>
        <w:ind w:left="142" w:right="134"/>
        <w:jc w:val="both"/>
        <w:rPr>
          <w:rFonts w:ascii="Gotham Light" w:hAnsi="Gotham Light"/>
          <w:color w:val="4472C4"/>
          <w:sz w:val="18"/>
          <w:szCs w:val="18"/>
        </w:rPr>
      </w:pPr>
      <w:r w:rsidRPr="00E14657">
        <w:rPr>
          <w:rFonts w:ascii="Gotham Light" w:hAnsi="Gotham Light"/>
          <w:color w:val="4472C4"/>
          <w:sz w:val="18"/>
          <w:szCs w:val="18"/>
        </w:rPr>
        <w:t xml:space="preserve">1.2 Dati Audio-visivi e Immagini </w:t>
      </w:r>
    </w:p>
    <w:p w14:paraId="00EB33FB"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A35E25F"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03A4D93"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37BED765"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t>2. Dati conferiti per finalità di informazione delle attività svolte da BBS e per finalità promozionali</w:t>
      </w:r>
    </w:p>
    <w:p w14:paraId="2F5A131C"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2D9BF5B6"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532E071B"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2.1 Modalità di contatto</w:t>
      </w:r>
    </w:p>
    <w:p w14:paraId="27D3754C"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Per contattarLa a fini informativi e promozionali potremo utilizzare sia modalità automatizzate come e-mail e sms, sia la posta cartacea e il telefono.</w:t>
      </w:r>
    </w:p>
    <w:p w14:paraId="764799F5"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lastRenderedPageBreak/>
        <w:t>2.2 Cosa accade in caso di mancato consenso?</w:t>
      </w:r>
    </w:p>
    <w:p w14:paraId="33EA326F"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3A9D8B7D"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2.3 Comunicazioni via email per servizi analoghi a quelli già richiesti</w:t>
      </w:r>
    </w:p>
    <w:p w14:paraId="48FD18F8" w14:textId="77777777" w:rsidR="00700FF8" w:rsidRPr="00E14657" w:rsidRDefault="00700FF8" w:rsidP="00B71C71">
      <w:pPr>
        <w:pStyle w:val="Titolo4"/>
        <w:rPr>
          <w:rFonts w:ascii="Gotham Light" w:eastAsia="Times New Roman" w:hAnsi="Gotham Light"/>
          <w:i w:val="0"/>
          <w:color w:val="auto"/>
          <w:sz w:val="18"/>
          <w:szCs w:val="18"/>
        </w:rPr>
      </w:pPr>
      <w:r w:rsidRPr="00E14657">
        <w:rPr>
          <w:rFonts w:ascii="Gotham Light" w:eastAsia="Times New Roman" w:hAnsi="Gotham Light"/>
          <w:i w:val="0"/>
          <w:color w:val="auto"/>
          <w:sz w:val="18"/>
          <w:szCs w:val="18"/>
        </w:rPr>
        <w:t xml:space="preserve">Nel caso in cui Lei non esprima un espresso rifiuto, se la legge lo consente, </w:t>
      </w:r>
      <w:r w:rsidRPr="00E14657">
        <w:rPr>
          <w:rFonts w:ascii="Gotham Light" w:hAnsi="Gotham Light"/>
          <w:i w:val="0"/>
          <w:sz w:val="18"/>
          <w:szCs w:val="18"/>
        </w:rPr>
        <w:t>BBS</w:t>
      </w:r>
      <w:r w:rsidRPr="00E14657">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30B3C4C7"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2.4 Tempi di trattamento relativi alle attività informative e promozionali</w:t>
      </w:r>
    </w:p>
    <w:p w14:paraId="7B90C23B"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7B785D9F"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t xml:space="preserve">2.5 Consenso alla profilazione per finalità informative e promozionali </w:t>
      </w:r>
    </w:p>
    <w:p w14:paraId="53AC9745"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1F340B4F"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2AA295FD"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3A60DEE8"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31543583"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0695A428"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2.6 Cosa accade in caso di mancato consenso alla profilazione?</w:t>
      </w:r>
    </w:p>
    <w:p w14:paraId="35C74389"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3876B0AB"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2.7 Tempi di trattamento relativi all’attività di profilazione</w:t>
      </w:r>
    </w:p>
    <w:p w14:paraId="3C64580E"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7092D2F2"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BB38127"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t>3. Attività di stage e placement per gli iscritti a Corsi e a Master. Comunicazione dei dati a imprese terze</w:t>
      </w:r>
    </w:p>
    <w:p w14:paraId="406E9D18"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BBS offre agli iscritti ai Corsi e ai Master la possibilità di essere contattati da imprese terze interessate a proporre agli iscritti attività di stage e placement.</w:t>
      </w:r>
    </w:p>
    <w:p w14:paraId="6E8D7915"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Attraverso questa attività BBS intende agire da facilitatore nel processo d’incontro tra domanda e offerta di lavoro.</w:t>
      </w:r>
    </w:p>
    <w:p w14:paraId="446B12E4"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AC07CD5"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xml:space="preserve">Le imprese terze a cui eventualmente potranno essere comunicati i dati hanno sede nell’Unione Europea. </w:t>
      </w:r>
    </w:p>
    <w:p w14:paraId="2581E693"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3.1 Cosa accade in caso di mancato consenso?</w:t>
      </w:r>
    </w:p>
    <w:p w14:paraId="03775E29"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15640CAF"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3.2 Tempi di trattamento</w:t>
      </w:r>
    </w:p>
    <w:p w14:paraId="3A475B7C"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E8D6994"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7218422E" w14:textId="77777777" w:rsidR="00700FF8" w:rsidRPr="00E14657" w:rsidRDefault="00700FF8" w:rsidP="00B71C71">
      <w:pPr>
        <w:ind w:left="142" w:right="134"/>
        <w:jc w:val="both"/>
        <w:rPr>
          <w:rFonts w:ascii="Gotham Light" w:hAnsi="Gotham Light"/>
          <w:sz w:val="18"/>
          <w:szCs w:val="18"/>
        </w:rPr>
      </w:pPr>
    </w:p>
    <w:p w14:paraId="27AFE2BD"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lastRenderedPageBreak/>
        <w:t>4. Attività statistiche e ricerche di mercato anche mediante profilazione</w:t>
      </w:r>
    </w:p>
    <w:p w14:paraId="219A223C"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31202CC4"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3A62344B"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4.1 Cosa accade in caso di mancato consenso?</w:t>
      </w:r>
    </w:p>
    <w:p w14:paraId="647CF9F6"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298E2E9B"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 xml:space="preserve">4.2 Tempi di trattamento </w:t>
      </w:r>
    </w:p>
    <w:p w14:paraId="4E9EBAC9"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3A709FFD"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DB68721" w14:textId="77777777" w:rsidR="00700FF8" w:rsidRPr="00E14657" w:rsidRDefault="00700FF8" w:rsidP="00B71C71">
      <w:pPr>
        <w:ind w:left="142" w:right="134"/>
        <w:jc w:val="both"/>
        <w:rPr>
          <w:rFonts w:ascii="Gotham Light" w:hAnsi="Gotham Light"/>
          <w:sz w:val="18"/>
          <w:szCs w:val="18"/>
        </w:rPr>
      </w:pPr>
    </w:p>
    <w:p w14:paraId="2E6AA4C7"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5. Modalità del trattamento</w:t>
      </w:r>
    </w:p>
    <w:p w14:paraId="4C402B14"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Il trattamento dei dati personali è effettuato da BBS con modalità cartacee ed informatizzate.</w:t>
      </w:r>
    </w:p>
    <w:p w14:paraId="54C16E5D"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1BB3C64C"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t>6. Titolare del trattamento</w:t>
      </w:r>
    </w:p>
    <w:p w14:paraId="5ACB0349"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E14657">
          <w:rPr>
            <w:rStyle w:val="Collegamentoipertestuale"/>
            <w:rFonts w:ascii="Gotham Light" w:hAnsi="Gotham Light"/>
            <w:sz w:val="18"/>
            <w:szCs w:val="18"/>
          </w:rPr>
          <w:t>http://www.bbs.unibo.it/hp/contatti</w:t>
        </w:r>
      </w:hyperlink>
      <w:r w:rsidRPr="00E14657">
        <w:rPr>
          <w:rFonts w:ascii="Gotham Light" w:hAnsi="Gotham Light"/>
          <w:sz w:val="18"/>
          <w:szCs w:val="18"/>
        </w:rPr>
        <w:t>.</w:t>
      </w:r>
    </w:p>
    <w:p w14:paraId="3949F1C5"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t>7. Responsabili di trattamento e comunicazione dei Suoi dati a terzi</w:t>
      </w:r>
    </w:p>
    <w:p w14:paraId="64CCDBC5"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E14657">
          <w:rPr>
            <w:rStyle w:val="Collegamentoipertestuale"/>
            <w:rFonts w:ascii="Gotham Light" w:hAnsi="Gotham Light"/>
            <w:sz w:val="18"/>
            <w:szCs w:val="18"/>
          </w:rPr>
          <w:t>http://www.bbs.unibo.it/hp/legal</w:t>
        </w:r>
      </w:hyperlink>
      <w:r w:rsidRPr="00E14657">
        <w:rPr>
          <w:rFonts w:ascii="Gotham Light" w:hAnsi="Gotham Light"/>
          <w:sz w:val="18"/>
          <w:szCs w:val="18"/>
        </w:rPr>
        <w:t xml:space="preserve"> . </w:t>
      </w:r>
    </w:p>
    <w:p w14:paraId="2218002A"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A tal fine si segnala che sono designati responsabili di trattamento i soggetti di cui BBS</w:t>
      </w:r>
      <w:r w:rsidRPr="00E14657" w:rsidDel="005002B4">
        <w:rPr>
          <w:rFonts w:ascii="Gotham Light" w:hAnsi="Gotham Light"/>
          <w:sz w:val="18"/>
          <w:szCs w:val="18"/>
        </w:rPr>
        <w:t xml:space="preserve"> </w:t>
      </w:r>
      <w:r w:rsidRPr="00E14657">
        <w:rPr>
          <w:rFonts w:ascii="Gotham Light" w:hAnsi="Gotham Light"/>
          <w:sz w:val="18"/>
          <w:szCs w:val="18"/>
        </w:rPr>
        <w:t>si serve:</w:t>
      </w:r>
    </w:p>
    <w:p w14:paraId="0DCB1ECE"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a) per la gestione delle relazioni con i clienti e più in generale, con i terzi, anche per fini contabili e amministrativi;</w:t>
      </w:r>
    </w:p>
    <w:p w14:paraId="44698C9E"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b) per la gestione delle comunicazioni, anche di natura commerciale e promozionale e per l’erogazione di servizi informativi, promozionali e di profilazione;</w:t>
      </w:r>
    </w:p>
    <w:p w14:paraId="204463B0"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7AB12C0E"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t>8. Responsabile della protezione dei dati (Data Protection Officer)</w:t>
      </w:r>
    </w:p>
    <w:p w14:paraId="79F3FC1C"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xml:space="preserve">BBS ha designato il proprio Responsabile della protezione dei dati, che può essere contattato ai seguenti riferimenti: </w:t>
      </w:r>
      <w:hyperlink r:id="rId14" w:history="1">
        <w:r w:rsidRPr="00E14657">
          <w:rPr>
            <w:rStyle w:val="Collegamentoipertestuale"/>
            <w:rFonts w:ascii="Gotham Light" w:hAnsi="Gotham Light"/>
            <w:sz w:val="18"/>
            <w:szCs w:val="18"/>
          </w:rPr>
          <w:t>dpo@bbs.unibo.it</w:t>
        </w:r>
      </w:hyperlink>
      <w:r w:rsidRPr="00E14657">
        <w:rPr>
          <w:rFonts w:ascii="Gotham Light" w:hAnsi="Gotham Light"/>
          <w:sz w:val="18"/>
          <w:szCs w:val="18"/>
        </w:rPr>
        <w:t xml:space="preserve"> </w:t>
      </w:r>
    </w:p>
    <w:p w14:paraId="201BB516"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61FECAA8"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t xml:space="preserve">9. Luogo del trattamento </w:t>
      </w:r>
    </w:p>
    <w:p w14:paraId="06B17BAE"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BBS effettua il trattamento dei Suoi dati in Italia.</w:t>
      </w:r>
    </w:p>
    <w:p w14:paraId="61E28439"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49F75985" w14:textId="77777777" w:rsidR="00700FF8" w:rsidRPr="00E14657" w:rsidRDefault="00700FF8" w:rsidP="00B71C71">
      <w:pPr>
        <w:pStyle w:val="Titolo3"/>
        <w:rPr>
          <w:rFonts w:ascii="Gotham Light" w:hAnsi="Gotham Light"/>
          <w:sz w:val="18"/>
          <w:szCs w:val="18"/>
        </w:rPr>
      </w:pPr>
      <w:r w:rsidRPr="00E14657">
        <w:rPr>
          <w:rFonts w:ascii="Gotham Light" w:hAnsi="Gotham Light"/>
          <w:sz w:val="18"/>
          <w:szCs w:val="18"/>
        </w:rPr>
        <w:t>10. Diritti dell’interessato</w:t>
      </w:r>
    </w:p>
    <w:p w14:paraId="313222DA"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6B6FCF5F"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10.1 Diritto di opposizione</w:t>
      </w:r>
    </w:p>
    <w:p w14:paraId="3B7368F9"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E14657">
        <w:rPr>
          <w:rFonts w:ascii="Gotham Light" w:hAnsi="Gotham Light"/>
          <w:sz w:val="18"/>
          <w:szCs w:val="18"/>
        </w:rPr>
        <w:lastRenderedPageBreak/>
        <w:t>essere esercitato per quei dati rispetto ai quali BBS dimostri l’esistenza di motivi legittimi prevalenti per procedere al trattamento (come ad esempio per motivi contabili e amministrativi, per l’esercizio del diritto di difesa, etc.).</w:t>
      </w:r>
    </w:p>
    <w:p w14:paraId="558EDCDE"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10.2 Diritto alla portabilità dei dati</w:t>
      </w:r>
    </w:p>
    <w:p w14:paraId="64BC0444"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1BFC99D2"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44A5BD18" w14:textId="77777777" w:rsidR="00700FF8" w:rsidRPr="00E14657" w:rsidRDefault="00700FF8" w:rsidP="00B71C71">
      <w:pPr>
        <w:pStyle w:val="Titolo4"/>
        <w:rPr>
          <w:rFonts w:ascii="Gotham Light" w:hAnsi="Gotham Light"/>
          <w:i w:val="0"/>
          <w:sz w:val="18"/>
          <w:szCs w:val="18"/>
        </w:rPr>
      </w:pPr>
      <w:r w:rsidRPr="00E14657">
        <w:rPr>
          <w:rFonts w:ascii="Gotham Light" w:hAnsi="Gotham Light"/>
          <w:i w:val="0"/>
          <w:sz w:val="18"/>
          <w:szCs w:val="18"/>
        </w:rPr>
        <w:t>10.3 Modalità per l’esercizio dei diritti</w:t>
      </w:r>
    </w:p>
    <w:p w14:paraId="25541737" w14:textId="77777777" w:rsidR="00700FF8" w:rsidRPr="00E14657" w:rsidRDefault="00700FF8" w:rsidP="00B71C71">
      <w:pPr>
        <w:ind w:left="142" w:right="134"/>
        <w:jc w:val="both"/>
        <w:rPr>
          <w:rFonts w:ascii="Gotham Light" w:hAnsi="Gotham Light"/>
          <w:sz w:val="18"/>
          <w:szCs w:val="18"/>
        </w:rPr>
      </w:pPr>
      <w:r w:rsidRPr="00E14657">
        <w:rPr>
          <w:rFonts w:ascii="Gotham Light" w:hAnsi="Gotham Light"/>
          <w:sz w:val="18"/>
          <w:szCs w:val="18"/>
        </w:rPr>
        <w:t>L’esercizio dei diritti può essere effettuato</w:t>
      </w:r>
      <w:r w:rsidRPr="00E14657" w:rsidDel="00EA4BB7">
        <w:rPr>
          <w:rFonts w:ascii="Gotham Light" w:hAnsi="Gotham Light"/>
          <w:sz w:val="18"/>
          <w:szCs w:val="18"/>
        </w:rPr>
        <w:t xml:space="preserve"> </w:t>
      </w:r>
      <w:r w:rsidRPr="00E14657">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E14657">
          <w:rPr>
            <w:rStyle w:val="Collegamentoipertestuale"/>
            <w:rFonts w:ascii="Gotham Light" w:hAnsi="Gotham Light"/>
            <w:sz w:val="18"/>
            <w:szCs w:val="18"/>
          </w:rPr>
          <w:t>gdpr@bbs.unibo.it</w:t>
        </w:r>
      </w:hyperlink>
      <w:r w:rsidRPr="00E14657">
        <w:rPr>
          <w:rFonts w:ascii="Gotham Light" w:hAnsi="Gotham Light"/>
          <w:sz w:val="18"/>
          <w:szCs w:val="18"/>
        </w:rPr>
        <w:t xml:space="preserve"> </w:t>
      </w:r>
    </w:p>
    <w:p w14:paraId="260B5620" w14:textId="77777777" w:rsidR="00700FF8" w:rsidRPr="00E14657" w:rsidRDefault="00700FF8" w:rsidP="00B71C71">
      <w:pPr>
        <w:spacing w:line="360" w:lineRule="auto"/>
        <w:ind w:left="142" w:right="134"/>
        <w:jc w:val="both"/>
        <w:rPr>
          <w:rFonts w:ascii="Gotham Light" w:hAnsi="Gotham Light"/>
          <w:sz w:val="18"/>
          <w:szCs w:val="18"/>
        </w:rPr>
      </w:pPr>
    </w:p>
    <w:p w14:paraId="1BF3C57F" w14:textId="77777777" w:rsidR="00700FF8" w:rsidRPr="00E14657" w:rsidRDefault="00700FF8" w:rsidP="00B71C71">
      <w:pPr>
        <w:spacing w:line="360" w:lineRule="auto"/>
        <w:rPr>
          <w:rFonts w:ascii="Gotham Light" w:hAnsi="Gotham Light"/>
          <w:sz w:val="18"/>
          <w:szCs w:val="18"/>
        </w:rPr>
      </w:pPr>
      <w:r w:rsidRPr="00E14657">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71EC51A1" w14:textId="77777777" w:rsidR="00700FF8" w:rsidRPr="00E14657" w:rsidRDefault="00700FF8" w:rsidP="00B71C71">
      <w:pPr>
        <w:spacing w:line="360" w:lineRule="auto"/>
        <w:ind w:left="142" w:right="134"/>
        <w:jc w:val="both"/>
        <w:rPr>
          <w:rFonts w:ascii="Gotham Light" w:hAnsi="Gotham Light"/>
          <w:sz w:val="18"/>
          <w:szCs w:val="18"/>
        </w:rPr>
      </w:pPr>
    </w:p>
    <w:p w14:paraId="12048C0C" w14:textId="77777777" w:rsidR="00700FF8" w:rsidRPr="00E14657" w:rsidRDefault="00F742C8"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700FF8" w:rsidRPr="00E14657">
            <w:rPr>
              <w:rFonts w:ascii="Segoe UI Symbol" w:eastAsia="MS Gothic" w:hAnsi="Segoe UI Symbol" w:cs="Segoe UI Symbol"/>
              <w:sz w:val="18"/>
              <w:szCs w:val="18"/>
            </w:rPr>
            <w:t>☐</w:t>
          </w:r>
        </w:sdtContent>
      </w:sdt>
      <w:r w:rsidR="00700FF8" w:rsidRPr="00E14657">
        <w:rPr>
          <w:rFonts w:ascii="Gotham Light" w:hAnsi="Gotham Light"/>
          <w:sz w:val="18"/>
          <w:szCs w:val="18"/>
        </w:rPr>
        <w:t xml:space="preserve"> dà il proprio consenso                                      </w:t>
      </w:r>
      <w:r w:rsidR="00E14657">
        <w:rPr>
          <w:rFonts w:ascii="Gotham Light" w:hAnsi="Gotham Light"/>
          <w:sz w:val="18"/>
          <w:szCs w:val="18"/>
        </w:rPr>
        <w:tab/>
        <w:t xml:space="preserve">           </w:t>
      </w:r>
      <w:r w:rsidR="00700FF8" w:rsidRPr="00E14657">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700FF8" w:rsidRPr="00E14657">
            <w:rPr>
              <w:rFonts w:ascii="Segoe UI Symbol" w:eastAsia="MS Gothic" w:hAnsi="Segoe UI Symbol" w:cs="Segoe UI Symbol"/>
              <w:sz w:val="18"/>
              <w:szCs w:val="18"/>
            </w:rPr>
            <w:t>☐</w:t>
          </w:r>
        </w:sdtContent>
      </w:sdt>
      <w:r w:rsidR="00700FF8" w:rsidRPr="00E14657">
        <w:rPr>
          <w:rFonts w:ascii="Gotham Light" w:hAnsi="Gotham Light"/>
          <w:sz w:val="18"/>
          <w:szCs w:val="18"/>
        </w:rPr>
        <w:t xml:space="preserve"> non dà il proprio consenso </w:t>
      </w:r>
      <w:r w:rsidR="00700FF8" w:rsidRPr="00E14657">
        <w:rPr>
          <w:rFonts w:ascii="Gotham Light" w:hAnsi="Gotham Light"/>
          <w:sz w:val="18"/>
          <w:szCs w:val="18"/>
        </w:rPr>
        <w:tab/>
      </w:r>
    </w:p>
    <w:p w14:paraId="537D53E4" w14:textId="77777777" w:rsidR="00700FF8" w:rsidRPr="00E14657" w:rsidRDefault="00700FF8" w:rsidP="00B71C71">
      <w:pPr>
        <w:spacing w:line="360" w:lineRule="auto"/>
        <w:ind w:left="142" w:right="134"/>
        <w:jc w:val="both"/>
        <w:rPr>
          <w:rFonts w:ascii="Gotham Light" w:hAnsi="Gotham Light"/>
          <w:sz w:val="18"/>
          <w:szCs w:val="18"/>
        </w:rPr>
      </w:pPr>
    </w:p>
    <w:p w14:paraId="0A084020" w14:textId="77777777" w:rsidR="00700FF8" w:rsidRPr="00E14657" w:rsidRDefault="00700FF8" w:rsidP="00B71C71">
      <w:pPr>
        <w:spacing w:line="360" w:lineRule="auto"/>
        <w:ind w:left="142" w:right="134"/>
        <w:jc w:val="both"/>
        <w:rPr>
          <w:rFonts w:ascii="Gotham Light" w:hAnsi="Gotham Light"/>
          <w:sz w:val="18"/>
          <w:szCs w:val="18"/>
        </w:rPr>
      </w:pPr>
      <w:r w:rsidRPr="00E14657">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7990CD7C" w14:textId="77777777" w:rsidR="00700FF8" w:rsidRPr="00E14657" w:rsidRDefault="00700FF8" w:rsidP="00B71C71">
      <w:pPr>
        <w:spacing w:line="360" w:lineRule="auto"/>
        <w:ind w:left="142" w:right="134"/>
        <w:jc w:val="both"/>
        <w:rPr>
          <w:rFonts w:ascii="Gotham Light" w:hAnsi="Gotham Light"/>
          <w:sz w:val="18"/>
          <w:szCs w:val="18"/>
        </w:rPr>
      </w:pPr>
    </w:p>
    <w:p w14:paraId="43280149" w14:textId="77777777" w:rsidR="00700FF8" w:rsidRPr="00E14657" w:rsidRDefault="00F742C8"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700FF8" w:rsidRPr="00E14657">
            <w:rPr>
              <w:rFonts w:ascii="Segoe UI Symbol" w:eastAsia="MS Gothic" w:hAnsi="Segoe UI Symbol" w:cs="Segoe UI Symbol"/>
              <w:sz w:val="18"/>
              <w:szCs w:val="18"/>
            </w:rPr>
            <w:t>☐</w:t>
          </w:r>
        </w:sdtContent>
      </w:sdt>
      <w:r w:rsidR="00700FF8" w:rsidRPr="00E14657">
        <w:rPr>
          <w:rFonts w:ascii="Gotham Light" w:hAnsi="Gotham Light"/>
          <w:sz w:val="18"/>
          <w:szCs w:val="18"/>
        </w:rPr>
        <w:t xml:space="preserve"> dà il proprio consenso </w:t>
      </w:r>
      <w:r w:rsidR="00700FF8" w:rsidRPr="00E14657">
        <w:rPr>
          <w:rFonts w:ascii="Gotham Light" w:hAnsi="Gotham Light"/>
          <w:sz w:val="18"/>
          <w:szCs w:val="18"/>
        </w:rPr>
        <w:tab/>
      </w:r>
      <w:r w:rsidR="00700FF8" w:rsidRPr="00E14657">
        <w:rPr>
          <w:rFonts w:ascii="Gotham Light" w:hAnsi="Gotham Light"/>
          <w:sz w:val="18"/>
          <w:szCs w:val="18"/>
        </w:rPr>
        <w:tab/>
      </w:r>
      <w:r w:rsidR="00700FF8" w:rsidRPr="00E14657">
        <w:rPr>
          <w:rFonts w:ascii="Gotham Light" w:hAnsi="Gotham Light"/>
          <w:sz w:val="18"/>
          <w:szCs w:val="18"/>
        </w:rPr>
        <w:tab/>
      </w:r>
      <w:r w:rsidR="00700FF8" w:rsidRPr="00E14657">
        <w:rPr>
          <w:rFonts w:ascii="Gotham Light" w:hAnsi="Gotham Light"/>
          <w:sz w:val="18"/>
          <w:szCs w:val="18"/>
        </w:rPr>
        <w:tab/>
      </w:r>
      <w:r w:rsidR="00700FF8" w:rsidRPr="00E14657">
        <w:rPr>
          <w:rFonts w:ascii="Gotham Light" w:hAnsi="Gotham Light"/>
          <w:sz w:val="18"/>
          <w:szCs w:val="18"/>
        </w:rPr>
        <w:tab/>
      </w:r>
      <w:r w:rsidR="00700FF8" w:rsidRPr="00E14657">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700FF8" w:rsidRPr="00E14657">
            <w:rPr>
              <w:rFonts w:ascii="Segoe UI Symbol" w:eastAsia="MS Gothic" w:hAnsi="Segoe UI Symbol" w:cs="Segoe UI Symbol"/>
              <w:sz w:val="18"/>
              <w:szCs w:val="18"/>
            </w:rPr>
            <w:t>☐</w:t>
          </w:r>
        </w:sdtContent>
      </w:sdt>
      <w:r w:rsidR="00700FF8" w:rsidRPr="00E14657">
        <w:rPr>
          <w:rFonts w:ascii="Gotham Light" w:hAnsi="Gotham Light"/>
          <w:sz w:val="18"/>
          <w:szCs w:val="18"/>
        </w:rPr>
        <w:t xml:space="preserve"> non dà il proprio consenso</w:t>
      </w:r>
    </w:p>
    <w:p w14:paraId="70C63571" w14:textId="77777777" w:rsidR="00700FF8" w:rsidRPr="00E14657" w:rsidRDefault="00700FF8" w:rsidP="00B71C71">
      <w:pPr>
        <w:spacing w:line="360" w:lineRule="auto"/>
        <w:ind w:left="142" w:right="134"/>
        <w:jc w:val="both"/>
        <w:rPr>
          <w:rFonts w:ascii="Gotham Light" w:hAnsi="Gotham Light"/>
          <w:sz w:val="18"/>
          <w:szCs w:val="18"/>
        </w:rPr>
      </w:pPr>
      <w:r w:rsidRPr="00E14657">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7EFD2DC7" w14:textId="77777777" w:rsidR="00700FF8" w:rsidRPr="00E14657" w:rsidRDefault="00700FF8" w:rsidP="00B71C71">
      <w:pPr>
        <w:spacing w:line="360" w:lineRule="auto"/>
        <w:ind w:left="142" w:right="134"/>
        <w:jc w:val="both"/>
        <w:rPr>
          <w:rFonts w:ascii="Gotham Light" w:hAnsi="Gotham Light"/>
          <w:sz w:val="18"/>
          <w:szCs w:val="18"/>
        </w:rPr>
      </w:pPr>
    </w:p>
    <w:p w14:paraId="51D223B4" w14:textId="77777777" w:rsidR="00700FF8" w:rsidRPr="00E14657" w:rsidRDefault="00F742C8"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700FF8" w:rsidRPr="00E14657">
            <w:rPr>
              <w:rFonts w:ascii="Segoe UI Symbol" w:eastAsia="MS Gothic" w:hAnsi="Segoe UI Symbol" w:cs="Segoe UI Symbol"/>
              <w:sz w:val="18"/>
              <w:szCs w:val="18"/>
            </w:rPr>
            <w:t>☐</w:t>
          </w:r>
        </w:sdtContent>
      </w:sdt>
      <w:r w:rsidR="00700FF8" w:rsidRPr="00E14657">
        <w:rPr>
          <w:rFonts w:ascii="Gotham Light" w:hAnsi="Gotham Light"/>
          <w:sz w:val="18"/>
          <w:szCs w:val="18"/>
        </w:rPr>
        <w:t xml:space="preserve"> dà il proprio consenso </w:t>
      </w:r>
      <w:r w:rsidR="00700FF8" w:rsidRPr="00E14657">
        <w:rPr>
          <w:rFonts w:ascii="Gotham Light" w:hAnsi="Gotham Light"/>
          <w:sz w:val="18"/>
          <w:szCs w:val="18"/>
        </w:rPr>
        <w:tab/>
      </w:r>
      <w:r w:rsidR="00700FF8" w:rsidRPr="00E14657">
        <w:rPr>
          <w:rFonts w:ascii="Gotham Light" w:hAnsi="Gotham Light"/>
          <w:sz w:val="18"/>
          <w:szCs w:val="18"/>
        </w:rPr>
        <w:tab/>
      </w:r>
      <w:r w:rsidR="00700FF8" w:rsidRPr="00E14657">
        <w:rPr>
          <w:rFonts w:ascii="Gotham Light" w:hAnsi="Gotham Light"/>
          <w:sz w:val="18"/>
          <w:szCs w:val="18"/>
        </w:rPr>
        <w:tab/>
      </w:r>
      <w:r w:rsidR="00700FF8" w:rsidRPr="00E14657">
        <w:rPr>
          <w:rFonts w:ascii="Gotham Light" w:hAnsi="Gotham Light"/>
          <w:sz w:val="18"/>
          <w:szCs w:val="18"/>
        </w:rPr>
        <w:tab/>
      </w:r>
      <w:r w:rsidR="00700FF8" w:rsidRPr="00E14657">
        <w:rPr>
          <w:rFonts w:ascii="Gotham Light" w:hAnsi="Gotham Light"/>
          <w:sz w:val="18"/>
          <w:szCs w:val="18"/>
        </w:rPr>
        <w:tab/>
      </w:r>
      <w:r w:rsidR="00700FF8" w:rsidRPr="00E14657">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700FF8" w:rsidRPr="00E14657">
            <w:rPr>
              <w:rFonts w:ascii="Segoe UI Symbol" w:eastAsia="MS Gothic" w:hAnsi="Segoe UI Symbol" w:cs="Segoe UI Symbol"/>
              <w:sz w:val="18"/>
              <w:szCs w:val="18"/>
            </w:rPr>
            <w:t>☐</w:t>
          </w:r>
        </w:sdtContent>
      </w:sdt>
      <w:r w:rsidR="00700FF8" w:rsidRPr="00E14657">
        <w:rPr>
          <w:rFonts w:ascii="Gotham Light" w:hAnsi="Gotham Light"/>
          <w:sz w:val="18"/>
          <w:szCs w:val="18"/>
        </w:rPr>
        <w:t xml:space="preserve"> non dà il proprio consenso</w:t>
      </w:r>
    </w:p>
    <w:p w14:paraId="05B08656" w14:textId="77777777" w:rsidR="00700FF8" w:rsidRPr="00B71C71" w:rsidRDefault="00700FF8" w:rsidP="00B71C71">
      <w:pPr>
        <w:spacing w:line="360" w:lineRule="auto"/>
        <w:ind w:left="142" w:right="134"/>
        <w:jc w:val="both"/>
        <w:rPr>
          <w:rFonts w:ascii="Gotham Light" w:hAnsi="Gotham Light"/>
          <w:sz w:val="18"/>
          <w:szCs w:val="18"/>
        </w:rPr>
      </w:pPr>
      <w:r w:rsidRPr="00E14657">
        <w:rPr>
          <w:rFonts w:ascii="Gotham Light" w:hAnsi="Gotham Light"/>
          <w:sz w:val="18"/>
          <w:szCs w:val="18"/>
        </w:rPr>
        <w:t>al trattamento dei propri dati per realizzare le finalità informative e promozionali descritte nell’informativa mediante profilazione, consentendo a BBS di esaminare</w:t>
      </w:r>
      <w:r w:rsidRPr="00B71C71">
        <w:rPr>
          <w:rFonts w:ascii="Gotham Light" w:hAnsi="Gotham Light"/>
          <w:sz w:val="18"/>
          <w:szCs w:val="18"/>
        </w:rPr>
        <w:t xml:space="preserve"> le proprie preferenze personali, i propri interessi, il proprio percorso formativo, curriculare e professionale al fine di parametrare al meglio i servizi offerti da BBS e dedicare offerte e promozioni personalizzate;</w:t>
      </w:r>
    </w:p>
    <w:p w14:paraId="601E51D4" w14:textId="77777777" w:rsidR="00700FF8" w:rsidRPr="00B71C71" w:rsidRDefault="00700FF8" w:rsidP="00B71C71">
      <w:pPr>
        <w:spacing w:line="360" w:lineRule="auto"/>
        <w:ind w:left="142" w:right="134"/>
        <w:jc w:val="both"/>
        <w:rPr>
          <w:rFonts w:ascii="Gotham Light" w:hAnsi="Gotham Light"/>
          <w:sz w:val="18"/>
          <w:szCs w:val="18"/>
        </w:rPr>
      </w:pPr>
    </w:p>
    <w:p w14:paraId="063621E3" w14:textId="77777777" w:rsidR="00700FF8" w:rsidRPr="00B71C71" w:rsidRDefault="00F742C8"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dà il proprio consenso </w:t>
      </w:r>
      <w:r w:rsidR="00700FF8" w:rsidRPr="00B71C71">
        <w:rPr>
          <w:rFonts w:ascii="Gotham Light" w:hAnsi="Gotham Light"/>
          <w:sz w:val="18"/>
          <w:szCs w:val="18"/>
        </w:rPr>
        <w:tab/>
      </w:r>
      <w:r w:rsidR="00700FF8" w:rsidRPr="00B71C71">
        <w:rPr>
          <w:rFonts w:ascii="Gotham Light" w:hAnsi="Gotham Light"/>
          <w:sz w:val="18"/>
          <w:szCs w:val="18"/>
        </w:rPr>
        <w:tab/>
      </w:r>
      <w:r w:rsidR="00700FF8" w:rsidRPr="00B71C71">
        <w:rPr>
          <w:rFonts w:ascii="Gotham Light" w:hAnsi="Gotham Light"/>
          <w:sz w:val="18"/>
          <w:szCs w:val="18"/>
        </w:rPr>
        <w:tab/>
      </w:r>
      <w:r w:rsidR="00700FF8" w:rsidRPr="00B71C71">
        <w:rPr>
          <w:rFonts w:ascii="Gotham Light" w:hAnsi="Gotham Light"/>
          <w:sz w:val="18"/>
          <w:szCs w:val="18"/>
        </w:rPr>
        <w:tab/>
      </w:r>
      <w:r w:rsidR="00700FF8" w:rsidRPr="00B71C71">
        <w:rPr>
          <w:rFonts w:ascii="Gotham Light" w:hAnsi="Gotham Light"/>
          <w:sz w:val="18"/>
          <w:szCs w:val="18"/>
        </w:rPr>
        <w:tab/>
      </w:r>
      <w:r w:rsidR="00700FF8" w:rsidRPr="00B71C71">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non dà il proprio consenso</w:t>
      </w:r>
    </w:p>
    <w:p w14:paraId="65BEBC35" w14:textId="77777777" w:rsidR="00700FF8" w:rsidRPr="00B71C71" w:rsidRDefault="00700FF8" w:rsidP="00B71C71">
      <w:pPr>
        <w:spacing w:line="360" w:lineRule="auto"/>
        <w:ind w:left="142" w:right="134"/>
        <w:jc w:val="both"/>
        <w:rPr>
          <w:rFonts w:ascii="Gotham Light" w:hAnsi="Gotham Light"/>
          <w:sz w:val="18"/>
          <w:szCs w:val="18"/>
        </w:rPr>
      </w:pPr>
      <w:r w:rsidRPr="00B71C71">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614726AD" w14:textId="77777777" w:rsidR="00700FF8" w:rsidRPr="00B71C71" w:rsidRDefault="00700FF8" w:rsidP="00B71C71">
      <w:pPr>
        <w:spacing w:line="360" w:lineRule="auto"/>
        <w:ind w:left="142" w:right="134"/>
        <w:jc w:val="both"/>
        <w:rPr>
          <w:rFonts w:ascii="Gotham Light" w:hAnsi="Gotham Light"/>
          <w:sz w:val="18"/>
          <w:szCs w:val="18"/>
        </w:rPr>
      </w:pPr>
    </w:p>
    <w:p w14:paraId="01A3AA7F" w14:textId="77777777" w:rsidR="00700FF8" w:rsidRPr="00B71C71" w:rsidRDefault="00F742C8"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dà il proprio consenso </w:t>
      </w:r>
      <w:r w:rsidR="00700FF8" w:rsidRPr="00B71C71">
        <w:rPr>
          <w:rFonts w:ascii="Gotham Light" w:hAnsi="Gotham Light"/>
          <w:sz w:val="18"/>
          <w:szCs w:val="18"/>
        </w:rPr>
        <w:tab/>
      </w:r>
      <w:r w:rsidR="00700FF8" w:rsidRPr="00B71C71">
        <w:rPr>
          <w:rFonts w:ascii="Gotham Light" w:hAnsi="Gotham Light"/>
          <w:sz w:val="18"/>
          <w:szCs w:val="18"/>
        </w:rPr>
        <w:tab/>
      </w:r>
      <w:r w:rsidR="00700FF8" w:rsidRPr="00B71C71">
        <w:rPr>
          <w:rFonts w:ascii="Gotham Light" w:hAnsi="Gotham Light"/>
          <w:sz w:val="18"/>
          <w:szCs w:val="18"/>
        </w:rPr>
        <w:tab/>
      </w:r>
      <w:r w:rsidR="00700FF8" w:rsidRPr="00B71C71">
        <w:rPr>
          <w:rFonts w:ascii="Gotham Light" w:hAnsi="Gotham Light"/>
          <w:sz w:val="18"/>
          <w:szCs w:val="18"/>
        </w:rPr>
        <w:tab/>
      </w:r>
      <w:r w:rsidR="00700FF8" w:rsidRPr="00B71C71">
        <w:rPr>
          <w:rFonts w:ascii="Gotham Light" w:hAnsi="Gotham Light"/>
          <w:sz w:val="18"/>
          <w:szCs w:val="18"/>
        </w:rPr>
        <w:tab/>
      </w:r>
      <w:r w:rsidR="00700FF8"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non dà il proprio consenso</w:t>
      </w:r>
    </w:p>
    <w:p w14:paraId="7ED06FF9" w14:textId="77777777" w:rsidR="00700FF8" w:rsidRPr="00B71C71" w:rsidRDefault="00700FF8" w:rsidP="00B71C71">
      <w:pPr>
        <w:spacing w:line="360" w:lineRule="auto"/>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1D64993F" w14:textId="77777777" w:rsidR="00700FF8" w:rsidRPr="00B71C71" w:rsidRDefault="00700FF8" w:rsidP="00B71C71">
      <w:pPr>
        <w:spacing w:line="360" w:lineRule="auto"/>
        <w:ind w:left="142" w:right="134"/>
        <w:jc w:val="both"/>
        <w:rPr>
          <w:rFonts w:ascii="Gotham Light" w:hAnsi="Gotham Light"/>
          <w:sz w:val="18"/>
          <w:szCs w:val="18"/>
        </w:rPr>
      </w:pPr>
    </w:p>
    <w:p w14:paraId="3757D995" w14:textId="77777777" w:rsidR="00700FF8" w:rsidRPr="00B71C71" w:rsidRDefault="00700FF8" w:rsidP="00B71C71">
      <w:pPr>
        <w:spacing w:line="360" w:lineRule="auto"/>
        <w:ind w:left="142" w:right="134"/>
        <w:jc w:val="both"/>
        <w:rPr>
          <w:rFonts w:ascii="Gotham Light" w:hAnsi="Gotham Light"/>
          <w:sz w:val="18"/>
          <w:szCs w:val="18"/>
        </w:rPr>
      </w:pPr>
      <w:r w:rsidRPr="00B71C71">
        <w:rPr>
          <w:rFonts w:ascii="Gotham Light" w:hAnsi="Gotham Light"/>
          <w:sz w:val="18"/>
          <w:szCs w:val="18"/>
        </w:rPr>
        <w:lastRenderedPageBreak/>
        <w:t>Sono venuto a conoscenza del corso tramite (barrare una sola casella):</w:t>
      </w:r>
    </w:p>
    <w:p w14:paraId="4042FED9" w14:textId="77777777" w:rsidR="00700FF8" w:rsidRPr="00B71C71" w:rsidRDefault="00F742C8"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Amici/Ex studenti</w:t>
      </w:r>
    </w:p>
    <w:p w14:paraId="65379CE0" w14:textId="77777777" w:rsidR="00700FF8" w:rsidRPr="00B71C71" w:rsidRDefault="00F742C8"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Azienda in cui lavori</w:t>
      </w:r>
    </w:p>
    <w:p w14:paraId="218A399C" w14:textId="77777777" w:rsidR="00700FF8" w:rsidRPr="00B71C71" w:rsidRDefault="00F742C8"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Ricerca su Google</w:t>
      </w:r>
    </w:p>
    <w:p w14:paraId="4ED0CF4B" w14:textId="77777777" w:rsidR="00700FF8" w:rsidRPr="00B71C71" w:rsidRDefault="00F742C8"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Docenti</w:t>
      </w:r>
    </w:p>
    <w:p w14:paraId="3BAD3DDF" w14:textId="77777777" w:rsidR="00700FF8" w:rsidRPr="00B71C71" w:rsidRDefault="00F742C8"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LinkedIn</w:t>
      </w:r>
    </w:p>
    <w:p w14:paraId="002B74C0" w14:textId="77777777" w:rsidR="00700FF8" w:rsidRPr="00B71C71" w:rsidRDefault="00F742C8"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Fiere/Eventi</w:t>
      </w:r>
    </w:p>
    <w:p w14:paraId="1E2A89F9" w14:textId="77777777" w:rsidR="00700FF8" w:rsidRPr="00B71C71" w:rsidRDefault="00F742C8"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700FF8" w:rsidRPr="00B71C71">
            <w:rPr>
              <w:rFonts w:ascii="Segoe UI Symbol" w:eastAsia="MS Gothic" w:hAnsi="Segoe UI Symbol" w:cs="Segoe UI Symbol"/>
              <w:sz w:val="18"/>
              <w:szCs w:val="18"/>
            </w:rPr>
            <w:t>☐</w:t>
          </w:r>
        </w:sdtContent>
      </w:sdt>
      <w:r w:rsidR="00700FF8" w:rsidRPr="00B71C71">
        <w:rPr>
          <w:rFonts w:ascii="Gotham Light" w:hAnsi="Gotham Light"/>
          <w:sz w:val="18"/>
          <w:szCs w:val="18"/>
        </w:rPr>
        <w:t xml:space="preserve"> Altro: </w:t>
      </w:r>
      <w:sdt>
        <w:sdtPr>
          <w:rPr>
            <w:rFonts w:ascii="Gotham Light" w:hAnsi="Gotham Light"/>
            <w:sz w:val="18"/>
            <w:szCs w:val="18"/>
          </w:rPr>
          <w:id w:val="1812989566"/>
          <w:placeholder>
            <w:docPart w:val="5652A40A0C254EBE913B8A81512F2A41"/>
          </w:placeholder>
        </w:sdtPr>
        <w:sdtEndPr/>
        <w:sdtContent>
          <w:r w:rsidR="00700FF8" w:rsidRPr="00B71C71">
            <w:rPr>
              <w:rFonts w:ascii="Gotham Light" w:hAnsi="Gotham Light"/>
              <w:sz w:val="18"/>
              <w:szCs w:val="18"/>
            </w:rPr>
            <w:t>__________________________________________________</w:t>
          </w:r>
        </w:sdtContent>
      </w:sdt>
    </w:p>
    <w:p w14:paraId="60FBCCFB" w14:textId="77777777" w:rsidR="00700FF8" w:rsidRPr="00B71C71" w:rsidRDefault="00700FF8" w:rsidP="00B71C71">
      <w:pPr>
        <w:spacing w:line="360" w:lineRule="auto"/>
        <w:ind w:left="142" w:right="134"/>
        <w:jc w:val="both"/>
        <w:rPr>
          <w:rFonts w:ascii="Gotham Light" w:hAnsi="Gotham Light"/>
          <w:sz w:val="18"/>
          <w:szCs w:val="18"/>
        </w:rPr>
      </w:pPr>
    </w:p>
    <w:p w14:paraId="36F391E6" w14:textId="77777777" w:rsidR="00700FF8" w:rsidRPr="00B71C71" w:rsidRDefault="00700FF8"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34E1ADCCEC364EF0BDCBF858834D3CCC"/>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393100CB" w14:textId="77777777" w:rsidR="00700FF8" w:rsidRPr="00B71C71" w:rsidRDefault="00700FF8" w:rsidP="00B71C71">
      <w:pPr>
        <w:spacing w:line="360" w:lineRule="auto"/>
        <w:ind w:right="134"/>
        <w:rPr>
          <w:rFonts w:ascii="Gotham Light" w:hAnsi="Gotham Light"/>
          <w:sz w:val="18"/>
          <w:szCs w:val="18"/>
        </w:rPr>
      </w:pPr>
    </w:p>
    <w:p w14:paraId="27F8363A" w14:textId="77777777" w:rsidR="00700FF8" w:rsidRPr="00B71C71" w:rsidRDefault="00700FF8" w:rsidP="00B71C71">
      <w:pPr>
        <w:spacing w:line="360" w:lineRule="auto"/>
        <w:ind w:left="142" w:right="134"/>
        <w:rPr>
          <w:rFonts w:ascii="Gotham Light" w:hAnsi="Gotham Light"/>
          <w:sz w:val="18"/>
          <w:szCs w:val="18"/>
        </w:rPr>
      </w:pPr>
    </w:p>
    <w:p w14:paraId="784517AC" w14:textId="77777777" w:rsidR="00700FF8" w:rsidRPr="00B71C71" w:rsidRDefault="00700FF8"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E71C4BA5A861477DA7EC8C94E0716D2C"/>
          </w:placeholder>
        </w:sdtPr>
        <w:sdtEndPr/>
        <w:sdtContent>
          <w:sdt>
            <w:sdtPr>
              <w:rPr>
                <w:rFonts w:ascii="Gotham Light" w:hAnsi="Gotham Light"/>
                <w:color w:val="A6A6A6" w:themeColor="background1" w:themeShade="A6"/>
                <w:sz w:val="18"/>
                <w:szCs w:val="18"/>
                <w:u w:val="single"/>
              </w:rPr>
              <w:id w:val="-538890890"/>
              <w:placeholder>
                <w:docPart w:val="C620B8D8F2B54FDE9D1283533C5B2F38"/>
              </w:placeholder>
            </w:sdtPr>
            <w:sdtEndPr/>
            <w:sdtContent>
              <w:r w:rsidRPr="00B71C71">
                <w:rPr>
                  <w:rFonts w:ascii="Gotham Light" w:hAnsi="Gotham Light"/>
                  <w:color w:val="A6A6A6" w:themeColor="background1" w:themeShade="A6"/>
                  <w:sz w:val="18"/>
                  <w:szCs w:val="18"/>
                  <w:u w:val="single"/>
                </w:rPr>
                <w:t xml:space="preserve">  __</w:t>
              </w:r>
              <w:r w:rsidR="00E9091D" w:rsidRPr="00E9091D">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1790324946"/>
                  <w:placeholder>
                    <w:docPart w:val="F5DB3110D1FD4102ABE78E24DEB5C4EF"/>
                  </w:placeholder>
                </w:sdtPr>
                <w:sdtEndPr/>
                <w:sdtContent>
                  <w:r w:rsidR="00E9091D" w:rsidRPr="00B71C71">
                    <w:rPr>
                      <w:rFonts w:ascii="Gotham Light" w:hAnsi="Gotham Light"/>
                      <w:color w:val="A6A6A6" w:themeColor="background1" w:themeShade="A6"/>
                      <w:sz w:val="18"/>
                      <w:szCs w:val="18"/>
                      <w:u w:val="single"/>
                    </w:rPr>
                    <w:t xml:space="preserve">  </w:t>
                  </w:r>
                  <w:r w:rsidR="00E9091D">
                    <w:rPr>
                      <w:rFonts w:ascii="Gotham Light" w:hAnsi="Gotham Light"/>
                      <w:color w:val="A6A6A6" w:themeColor="background1" w:themeShade="A6"/>
                      <w:sz w:val="18"/>
                      <w:szCs w:val="18"/>
                      <w:u w:val="single"/>
                    </w:rPr>
                    <w:t xml:space="preserve">                                                    </w:t>
                  </w:r>
                  <w:r w:rsidR="00E9091D" w:rsidRPr="00B71C71">
                    <w:rPr>
                      <w:rFonts w:ascii="Gotham Light" w:hAnsi="Gotham Light"/>
                      <w:color w:val="A6A6A6" w:themeColor="background1" w:themeShade="A6"/>
                      <w:sz w:val="18"/>
                      <w:szCs w:val="18"/>
                      <w:u w:val="single"/>
                    </w:rPr>
                    <w:t>_</w:t>
                  </w:r>
                </w:sdtContent>
              </w:sdt>
            </w:sdtContent>
          </w:sdt>
        </w:sdtContent>
      </w:sdt>
    </w:p>
    <w:p w14:paraId="0DAA2211" w14:textId="77777777" w:rsidR="00700FF8" w:rsidRDefault="00700FF8"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699F003B" w14:textId="77777777" w:rsidR="00700FF8" w:rsidRDefault="00700FF8" w:rsidP="00305D4C">
      <w:pPr>
        <w:spacing w:after="160" w:line="259" w:lineRule="auto"/>
        <w:rPr>
          <w:rFonts w:ascii="Gotham Light" w:hAnsi="Gotham Light"/>
        </w:rPr>
        <w:sectPr w:rsidR="00700FF8" w:rsidSect="00700FF8">
          <w:footerReference w:type="default" r:id="rId16"/>
          <w:pgSz w:w="11900" w:h="16840"/>
          <w:pgMar w:top="851" w:right="1077" w:bottom="1361" w:left="1077" w:header="567" w:footer="442" w:gutter="0"/>
          <w:pgNumType w:start="1"/>
          <w:cols w:space="708"/>
          <w:docGrid w:linePitch="360"/>
        </w:sectPr>
      </w:pPr>
    </w:p>
    <w:p w14:paraId="13D8D05F" w14:textId="72E5F2CE" w:rsidR="00BE55D7" w:rsidRDefault="00BE55D7">
      <w:pPr>
        <w:spacing w:after="160" w:line="259" w:lineRule="auto"/>
        <w:rPr>
          <w:rFonts w:ascii="Gotham Light" w:hAnsi="Gotham Light"/>
        </w:rPr>
      </w:pPr>
      <w:r>
        <w:rPr>
          <w:rFonts w:ascii="Gotham Light" w:hAnsi="Gotham Light"/>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438F5999" w14:textId="77777777" w:rsidR="004C0B1E" w:rsidRPr="00AC5C92" w:rsidRDefault="004C0B1E" w:rsidP="004C0B1E">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6D6D1454" w14:textId="77777777" w:rsidR="004C0B1E" w:rsidRPr="00AC5C92" w:rsidRDefault="004C0B1E" w:rsidP="004C0B1E">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0CB1BAE0" w14:textId="77777777" w:rsidR="004C0B1E" w:rsidRDefault="004C0B1E" w:rsidP="004C0B1E">
          <w:pPr>
            <w:tabs>
              <w:tab w:val="left" w:pos="-426"/>
            </w:tabs>
            <w:ind w:left="284" w:right="276"/>
            <w:jc w:val="both"/>
            <w:rPr>
              <w:rFonts w:ascii="Gotham Bold" w:hAnsi="Gotham Bold"/>
              <w:bCs/>
              <w:color w:val="404040" w:themeColor="text1" w:themeTint="BF"/>
              <w:sz w:val="17"/>
              <w:szCs w:val="17"/>
            </w:rPr>
          </w:pPr>
        </w:p>
        <w:p w14:paraId="195AEDA2" w14:textId="77777777" w:rsidR="004C0B1E" w:rsidRDefault="004C0B1E" w:rsidP="004C0B1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505B138D" w14:textId="77777777" w:rsidR="004C0B1E" w:rsidRPr="005668EE" w:rsidRDefault="004C0B1E" w:rsidP="004C0B1E">
          <w:pPr>
            <w:pStyle w:val="corpolettera"/>
            <w:ind w:left="284" w:right="276"/>
            <w:rPr>
              <w:rFonts w:ascii="Gotham Light" w:hAnsi="Gotham Light"/>
              <w:color w:val="262626" w:themeColor="text1" w:themeTint="D9"/>
              <w:sz w:val="17"/>
              <w:szCs w:val="17"/>
            </w:rPr>
          </w:pPr>
        </w:p>
        <w:p w14:paraId="5109EECC" w14:textId="77777777" w:rsidR="004C0B1E" w:rsidRDefault="004C0B1E" w:rsidP="004C0B1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051AFB81" w14:textId="77777777" w:rsidR="004C0B1E" w:rsidRPr="005668EE" w:rsidRDefault="004C0B1E" w:rsidP="004C0B1E">
          <w:pPr>
            <w:pStyle w:val="corpolettera"/>
            <w:ind w:left="284" w:right="276"/>
            <w:rPr>
              <w:rFonts w:ascii="Gotham Light" w:hAnsi="Gotham Light"/>
              <w:color w:val="262626" w:themeColor="text1" w:themeTint="D9"/>
              <w:sz w:val="17"/>
              <w:szCs w:val="17"/>
            </w:rPr>
          </w:pPr>
        </w:p>
        <w:p w14:paraId="772F2CD9" w14:textId="77777777" w:rsidR="004C0B1E" w:rsidRPr="005668EE" w:rsidRDefault="004C0B1E" w:rsidP="004C0B1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67D86861" w14:textId="77777777" w:rsidR="004C0B1E" w:rsidRDefault="004C0B1E" w:rsidP="004C0B1E">
          <w:pPr>
            <w:pStyle w:val="corpolettera"/>
            <w:ind w:left="284" w:right="276"/>
            <w:rPr>
              <w:rFonts w:ascii="Gotham Light" w:hAnsi="Gotham Light"/>
              <w:color w:val="262626" w:themeColor="text1" w:themeTint="D9"/>
              <w:sz w:val="17"/>
              <w:szCs w:val="17"/>
            </w:rPr>
          </w:pPr>
        </w:p>
        <w:p w14:paraId="742952A3" w14:textId="77777777" w:rsidR="004C0B1E" w:rsidRPr="005668EE" w:rsidRDefault="004C0B1E" w:rsidP="004C0B1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70542BA7" w14:textId="77777777" w:rsidR="004C0B1E" w:rsidRPr="005668EE" w:rsidRDefault="004C0B1E" w:rsidP="004C0B1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681B89FF" w14:textId="77777777" w:rsidR="004C0B1E" w:rsidRPr="005668EE" w:rsidRDefault="004C0B1E" w:rsidP="004C0B1E">
          <w:pPr>
            <w:pStyle w:val="corpolettera"/>
            <w:ind w:left="284" w:right="276"/>
            <w:rPr>
              <w:rFonts w:ascii="Gotham Light" w:hAnsi="Gotham Light"/>
              <w:color w:val="262626" w:themeColor="text1" w:themeTint="D9"/>
              <w:sz w:val="17"/>
              <w:szCs w:val="17"/>
            </w:rPr>
          </w:pPr>
        </w:p>
        <w:p w14:paraId="0389DDDF" w14:textId="77777777" w:rsidR="004C0B1E" w:rsidRPr="00B52D26" w:rsidRDefault="004C0B1E" w:rsidP="004C0B1E">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5B116C82" w14:textId="77777777" w:rsidR="004C0B1E" w:rsidRPr="00B52D26" w:rsidRDefault="004C0B1E" w:rsidP="004C0B1E">
          <w:pPr>
            <w:pStyle w:val="corpolettera"/>
            <w:ind w:left="426" w:right="276"/>
            <w:rPr>
              <w:rFonts w:ascii="Gotham Light" w:hAnsi="Gotham Light"/>
              <w:color w:val="262626" w:themeColor="text1" w:themeTint="D9"/>
              <w:sz w:val="17"/>
              <w:szCs w:val="17"/>
            </w:rPr>
          </w:pPr>
        </w:p>
        <w:p w14:paraId="467C8F6B" w14:textId="77777777" w:rsidR="004C0B1E" w:rsidRPr="00AE22AC" w:rsidRDefault="004C0B1E" w:rsidP="004C0B1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3396CDB2" w14:textId="77777777" w:rsidR="004C0B1E" w:rsidRPr="00AE22AC" w:rsidRDefault="004C0B1E" w:rsidP="004C0B1E">
          <w:pPr>
            <w:pStyle w:val="corpolettera"/>
            <w:ind w:left="426" w:right="276"/>
            <w:rPr>
              <w:rFonts w:ascii="Gotham Light" w:hAnsi="Gotham Light"/>
              <w:color w:val="262626" w:themeColor="text1" w:themeTint="D9"/>
              <w:sz w:val="17"/>
              <w:szCs w:val="17"/>
            </w:rPr>
          </w:pPr>
        </w:p>
        <w:p w14:paraId="3B5DE6A1" w14:textId="77777777" w:rsidR="004C0B1E" w:rsidRPr="00AE22AC" w:rsidRDefault="004C0B1E" w:rsidP="004C0B1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1C657479" w14:textId="77777777" w:rsidR="004C0B1E" w:rsidRPr="00AE22AC" w:rsidRDefault="004C0B1E" w:rsidP="004C0B1E">
          <w:pPr>
            <w:pStyle w:val="corpolettera"/>
            <w:ind w:left="426" w:right="276"/>
            <w:rPr>
              <w:rFonts w:ascii="Gotham Light" w:hAnsi="Gotham Light"/>
              <w:color w:val="262626" w:themeColor="text1" w:themeTint="D9"/>
              <w:sz w:val="17"/>
              <w:szCs w:val="17"/>
            </w:rPr>
          </w:pPr>
        </w:p>
        <w:p w14:paraId="7B321275" w14:textId="77777777" w:rsidR="004C0B1E" w:rsidRPr="00AE22AC" w:rsidRDefault="004C0B1E" w:rsidP="004C0B1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4AFAFDCD" w14:textId="77777777" w:rsidR="004C0B1E" w:rsidRPr="00AE22AC" w:rsidRDefault="004C0B1E" w:rsidP="004C0B1E">
          <w:pPr>
            <w:pStyle w:val="corpolettera"/>
            <w:ind w:left="426" w:right="276"/>
            <w:rPr>
              <w:rFonts w:ascii="Gotham Light" w:hAnsi="Gotham Light"/>
              <w:color w:val="262626" w:themeColor="text1" w:themeTint="D9"/>
              <w:sz w:val="17"/>
              <w:szCs w:val="17"/>
            </w:rPr>
          </w:pPr>
        </w:p>
        <w:p w14:paraId="19E77F83" w14:textId="77777777" w:rsidR="004C0B1E" w:rsidRPr="00AE22AC" w:rsidRDefault="004C0B1E" w:rsidP="004C0B1E">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6113767E" w14:textId="77777777" w:rsidR="004C0B1E" w:rsidRPr="00AE22AC" w:rsidRDefault="004C0B1E" w:rsidP="004C0B1E">
          <w:pPr>
            <w:pStyle w:val="corpolettera"/>
            <w:ind w:left="426" w:right="276"/>
            <w:rPr>
              <w:rFonts w:ascii="Gotham Light" w:hAnsi="Gotham Light"/>
              <w:color w:val="262626" w:themeColor="text1" w:themeTint="D9"/>
              <w:sz w:val="17"/>
              <w:szCs w:val="17"/>
            </w:rPr>
          </w:pPr>
        </w:p>
        <w:p w14:paraId="42B59890" w14:textId="77777777" w:rsidR="004C0B1E" w:rsidRPr="00AE22AC" w:rsidRDefault="004C0B1E" w:rsidP="004C0B1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4BAAAF84" w14:textId="77777777" w:rsidR="004C0B1E" w:rsidRPr="00AE22AC" w:rsidRDefault="004C0B1E" w:rsidP="004C0B1E">
          <w:pPr>
            <w:pStyle w:val="corpolettera"/>
            <w:ind w:left="426" w:right="276"/>
            <w:rPr>
              <w:rFonts w:ascii="Gotham Light" w:hAnsi="Gotham Light"/>
              <w:color w:val="262626" w:themeColor="text1" w:themeTint="D9"/>
              <w:sz w:val="17"/>
              <w:szCs w:val="17"/>
            </w:rPr>
          </w:pPr>
        </w:p>
        <w:p w14:paraId="6E1C47AC" w14:textId="77777777" w:rsidR="004C0B1E" w:rsidRDefault="004C0B1E" w:rsidP="004C0B1E">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4DF680D4" w14:textId="77777777" w:rsidR="004C0B1E" w:rsidRPr="00F75AD1" w:rsidRDefault="004C0B1E" w:rsidP="004C0B1E">
          <w:pPr>
            <w:pStyle w:val="corpolettera"/>
            <w:ind w:left="704" w:right="276"/>
            <w:rPr>
              <w:rFonts w:ascii="Gotham Medium" w:hAnsi="Gotham Medium"/>
              <w:color w:val="404040" w:themeColor="text1" w:themeTint="BF"/>
              <w:sz w:val="17"/>
              <w:szCs w:val="17"/>
            </w:rPr>
          </w:pPr>
        </w:p>
        <w:p w14:paraId="04B91BDD" w14:textId="77777777" w:rsidR="004C0B1E" w:rsidRPr="00AE22AC" w:rsidRDefault="004C0B1E" w:rsidP="004C0B1E">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4C6E8E67" w14:textId="77777777" w:rsidR="004C0B1E" w:rsidRPr="00F75AD1" w:rsidRDefault="004C0B1E" w:rsidP="004C0B1E">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4859EA32" w14:textId="77777777" w:rsidR="004C0B1E" w:rsidRDefault="004C0B1E" w:rsidP="004C0B1E">
          <w:pPr>
            <w:pStyle w:val="corpolettera"/>
            <w:ind w:left="284" w:right="276"/>
            <w:rPr>
              <w:rFonts w:ascii="Gotham Light" w:hAnsi="Gotham Light"/>
              <w:color w:val="262626" w:themeColor="text1" w:themeTint="D9"/>
              <w:sz w:val="17"/>
              <w:szCs w:val="17"/>
            </w:rPr>
          </w:pPr>
        </w:p>
        <w:p w14:paraId="3C7A65C4" w14:textId="77777777" w:rsidR="004C0B1E" w:rsidRDefault="004C0B1E" w:rsidP="004C0B1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3E9EF5BB" w14:textId="77777777" w:rsidR="004C0B1E" w:rsidRDefault="004C0B1E" w:rsidP="004C0B1E">
          <w:pPr>
            <w:pStyle w:val="corpolettera"/>
            <w:ind w:left="284" w:right="276"/>
            <w:rPr>
              <w:rFonts w:ascii="Gotham Light" w:hAnsi="Gotham Light"/>
              <w:color w:val="262626" w:themeColor="text1" w:themeTint="D9"/>
              <w:sz w:val="17"/>
              <w:szCs w:val="17"/>
            </w:rPr>
          </w:pPr>
        </w:p>
        <w:p w14:paraId="7345E57E" w14:textId="77777777" w:rsidR="004C0B1E" w:rsidRPr="00F75AD1" w:rsidRDefault="004C0B1E" w:rsidP="004C0B1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5B81F574" w14:textId="77777777" w:rsidR="004C0B1E" w:rsidRPr="00F75AD1" w:rsidRDefault="004C0B1E" w:rsidP="004C0B1E">
          <w:pPr>
            <w:pStyle w:val="corpolettera"/>
            <w:ind w:left="284" w:right="276"/>
            <w:rPr>
              <w:rFonts w:ascii="Gotham Medium" w:hAnsi="Gotham Medium"/>
              <w:color w:val="262626" w:themeColor="text1" w:themeTint="D9"/>
              <w:sz w:val="17"/>
              <w:szCs w:val="17"/>
            </w:rPr>
          </w:pPr>
        </w:p>
        <w:p w14:paraId="23B24586" w14:textId="77777777" w:rsidR="004C0B1E" w:rsidRDefault="004C0B1E" w:rsidP="004C0B1E">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0921EC1E" w14:textId="77777777" w:rsidR="004C0B1E" w:rsidRPr="00F30A54" w:rsidRDefault="004C0B1E" w:rsidP="004C0B1E">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756BE47B" w14:textId="77777777" w:rsidR="004C0B1E" w:rsidRPr="00F75AD1" w:rsidRDefault="004C0B1E" w:rsidP="004C0B1E">
          <w:pPr>
            <w:pStyle w:val="corpolettera"/>
            <w:ind w:left="284" w:right="276"/>
            <w:rPr>
              <w:rFonts w:ascii="Gotham Light" w:hAnsi="Gotham Light"/>
              <w:color w:val="262626" w:themeColor="text1" w:themeTint="D9"/>
              <w:sz w:val="17"/>
              <w:szCs w:val="17"/>
            </w:rPr>
          </w:pPr>
        </w:p>
        <w:p w14:paraId="47293B9E" w14:textId="77777777" w:rsidR="004C0B1E" w:rsidRDefault="004C0B1E" w:rsidP="004C0B1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13E0FCD6" w14:textId="77777777" w:rsidR="004C0B1E" w:rsidRDefault="004C0B1E" w:rsidP="004C0B1E">
          <w:pPr>
            <w:pStyle w:val="corpolettera"/>
            <w:ind w:left="284" w:right="276"/>
            <w:rPr>
              <w:rFonts w:ascii="Gotham Light" w:hAnsi="Gotham Light"/>
              <w:color w:val="262626" w:themeColor="text1" w:themeTint="D9"/>
              <w:sz w:val="17"/>
              <w:szCs w:val="17"/>
            </w:rPr>
          </w:pPr>
        </w:p>
        <w:p w14:paraId="39504874" w14:textId="77777777" w:rsidR="004C0B1E" w:rsidRDefault="004C0B1E" w:rsidP="004C0B1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57F85225" w14:textId="77777777" w:rsidR="004C0B1E" w:rsidRPr="00F75AD1" w:rsidRDefault="004C0B1E" w:rsidP="004C0B1E">
          <w:pPr>
            <w:pStyle w:val="corpolettera"/>
            <w:ind w:left="284" w:right="276"/>
            <w:rPr>
              <w:rFonts w:ascii="Gotham Light" w:hAnsi="Gotham Light"/>
              <w:color w:val="262626" w:themeColor="text1" w:themeTint="D9"/>
              <w:sz w:val="17"/>
              <w:szCs w:val="17"/>
            </w:rPr>
          </w:pPr>
        </w:p>
        <w:p w14:paraId="6C7444A2" w14:textId="77777777" w:rsidR="004C0B1E" w:rsidRDefault="004C0B1E" w:rsidP="004C0B1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4379E9F8" w14:textId="77777777" w:rsidR="004C0B1E" w:rsidRPr="00F75AD1" w:rsidRDefault="004C0B1E" w:rsidP="004C0B1E">
          <w:pPr>
            <w:pStyle w:val="corpolettera"/>
            <w:ind w:left="284" w:right="276"/>
            <w:rPr>
              <w:rFonts w:ascii="Gotham Light" w:hAnsi="Gotham Light"/>
              <w:color w:val="262626" w:themeColor="text1" w:themeTint="D9"/>
              <w:sz w:val="17"/>
              <w:szCs w:val="17"/>
            </w:rPr>
          </w:pPr>
        </w:p>
        <w:p w14:paraId="3711B752" w14:textId="77777777" w:rsidR="004C0B1E" w:rsidRPr="00F75AD1" w:rsidRDefault="004C0B1E" w:rsidP="004C0B1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3DB291AA" w14:textId="77777777" w:rsidR="004C0B1E" w:rsidRPr="00F75AD1" w:rsidRDefault="004C0B1E" w:rsidP="004C0B1E">
          <w:pPr>
            <w:pStyle w:val="corpolettera"/>
            <w:ind w:left="284" w:right="276"/>
            <w:rPr>
              <w:rFonts w:ascii="Gotham Medium" w:hAnsi="Gotham Medium"/>
              <w:color w:val="262626" w:themeColor="text1" w:themeTint="D9"/>
              <w:sz w:val="17"/>
              <w:szCs w:val="17"/>
            </w:rPr>
          </w:pPr>
        </w:p>
        <w:p w14:paraId="068B0E8A" w14:textId="77777777" w:rsidR="004C0B1E" w:rsidRPr="00D82BC3" w:rsidRDefault="004C0B1E" w:rsidP="004C0B1E">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1FB96734" w14:textId="77777777" w:rsidR="004C0B1E" w:rsidRPr="00D82BC3" w:rsidRDefault="004C0B1E" w:rsidP="004C0B1E">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26B8E9AB" w14:textId="77777777" w:rsidR="004C0B1E" w:rsidRPr="00D82BC3" w:rsidRDefault="004C0B1E" w:rsidP="004C0B1E">
          <w:pPr>
            <w:pStyle w:val="corpolettera"/>
            <w:ind w:left="284" w:right="276"/>
            <w:rPr>
              <w:rFonts w:ascii="Gotham Light" w:hAnsi="Gotham Light"/>
              <w:color w:val="262626" w:themeColor="text1" w:themeTint="D9"/>
              <w:sz w:val="17"/>
              <w:szCs w:val="17"/>
            </w:rPr>
          </w:pPr>
        </w:p>
        <w:p w14:paraId="1EE90C4E" w14:textId="77777777" w:rsidR="004C0B1E" w:rsidRPr="00D82BC3" w:rsidRDefault="004C0B1E" w:rsidP="004C0B1E">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6D89D53D" w14:textId="77777777" w:rsidR="004C0B1E" w:rsidRPr="00D82BC3" w:rsidRDefault="004C0B1E" w:rsidP="004C0B1E">
          <w:pPr>
            <w:pStyle w:val="corpolettera"/>
            <w:ind w:left="284" w:right="276"/>
            <w:rPr>
              <w:rFonts w:ascii="Gotham Light" w:hAnsi="Gotham Light"/>
              <w:color w:val="262626" w:themeColor="text1" w:themeTint="D9"/>
              <w:sz w:val="17"/>
              <w:szCs w:val="17"/>
            </w:rPr>
          </w:pPr>
        </w:p>
        <w:p w14:paraId="5BC67B3F" w14:textId="77777777" w:rsidR="004C0B1E" w:rsidRPr="00D82BC3" w:rsidRDefault="004C0B1E" w:rsidP="004C0B1E">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687303EA" w14:textId="77777777" w:rsidR="004C0B1E" w:rsidRPr="00D82BC3" w:rsidRDefault="004C0B1E" w:rsidP="004C0B1E">
          <w:pPr>
            <w:pStyle w:val="corpolettera"/>
            <w:ind w:left="284" w:right="276"/>
            <w:rPr>
              <w:rFonts w:ascii="Gotham Light" w:hAnsi="Gotham Light"/>
              <w:color w:val="262626" w:themeColor="text1" w:themeTint="D9"/>
              <w:sz w:val="17"/>
              <w:szCs w:val="17"/>
            </w:rPr>
          </w:pPr>
        </w:p>
        <w:p w14:paraId="1F6A14A8" w14:textId="77777777" w:rsidR="004C0B1E" w:rsidRPr="00D82BC3" w:rsidRDefault="004C0B1E" w:rsidP="004C0B1E">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43A7330B" w14:textId="77777777" w:rsidR="004C0B1E" w:rsidRDefault="004C0B1E" w:rsidP="004C0B1E">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005E07D0" w14:textId="77777777" w:rsidR="004C0B1E" w:rsidRDefault="004C0B1E" w:rsidP="004C0B1E">
          <w:pPr>
            <w:pStyle w:val="corpolettera"/>
            <w:ind w:left="284" w:right="276"/>
            <w:rPr>
              <w:rFonts w:ascii="Gotham Medium" w:hAnsi="Gotham Medium"/>
              <w:color w:val="262626" w:themeColor="text1" w:themeTint="D9"/>
              <w:sz w:val="17"/>
              <w:szCs w:val="17"/>
            </w:rPr>
          </w:pPr>
        </w:p>
        <w:p w14:paraId="325E6FBC" w14:textId="77777777" w:rsidR="004C0B1E" w:rsidRDefault="004C0B1E" w:rsidP="004C0B1E">
          <w:pPr>
            <w:pStyle w:val="corpolettera"/>
            <w:ind w:left="284" w:right="276"/>
            <w:rPr>
              <w:rFonts w:ascii="Gotham Medium" w:hAnsi="Gotham Medium"/>
              <w:color w:val="262626" w:themeColor="text1" w:themeTint="D9"/>
              <w:sz w:val="17"/>
              <w:szCs w:val="17"/>
            </w:rPr>
          </w:pPr>
        </w:p>
        <w:p w14:paraId="6BF1497A" w14:textId="77777777" w:rsidR="004C0B1E" w:rsidRDefault="004C0B1E" w:rsidP="004C0B1E">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229CAECE" w14:textId="77777777" w:rsidR="004C0B1E" w:rsidRPr="00964934" w:rsidRDefault="004C0B1E" w:rsidP="004C0B1E">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6FEAD473" w14:textId="77777777" w:rsidR="004C0B1E" w:rsidRPr="00964934" w:rsidRDefault="004C0B1E" w:rsidP="004C0B1E">
          <w:pPr>
            <w:pStyle w:val="corpolettera"/>
            <w:ind w:left="284" w:right="276"/>
            <w:rPr>
              <w:rFonts w:ascii="Gotham Light" w:hAnsi="Gotham Light"/>
              <w:color w:val="262626" w:themeColor="text1" w:themeTint="D9"/>
              <w:sz w:val="17"/>
              <w:szCs w:val="17"/>
            </w:rPr>
          </w:pPr>
        </w:p>
        <w:p w14:paraId="1EE521C9" w14:textId="77777777" w:rsidR="004C0B1E" w:rsidRPr="000911BA" w:rsidRDefault="004C0B1E" w:rsidP="004C0B1E">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574DE5F9" w14:textId="77777777" w:rsidR="004C0B1E" w:rsidRPr="000911BA" w:rsidRDefault="004C0B1E" w:rsidP="004C0B1E">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627C6602" w14:textId="77777777" w:rsidR="004C0B1E" w:rsidRPr="000911BA" w:rsidRDefault="004C0B1E" w:rsidP="004C0B1E">
          <w:pPr>
            <w:pStyle w:val="corpolettera"/>
            <w:ind w:left="284" w:right="276"/>
            <w:rPr>
              <w:rFonts w:ascii="Gotham Light" w:hAnsi="Gotham Light"/>
              <w:color w:val="262626" w:themeColor="text1" w:themeTint="D9"/>
              <w:sz w:val="17"/>
              <w:szCs w:val="17"/>
            </w:rPr>
          </w:pPr>
        </w:p>
        <w:p w14:paraId="596251C9" w14:textId="77777777" w:rsidR="004C0B1E" w:rsidRPr="000911BA" w:rsidRDefault="004C0B1E" w:rsidP="004C0B1E">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2BE87DE9" w14:textId="77777777" w:rsidR="004C0B1E" w:rsidRPr="000911BA" w:rsidRDefault="004C0B1E" w:rsidP="004C0B1E">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11333115" w14:textId="77777777" w:rsidR="004C0B1E" w:rsidRPr="006B17AB" w:rsidRDefault="004C0B1E" w:rsidP="004C0B1E">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73EEB982" w14:textId="77777777" w:rsidR="004C0B1E" w:rsidRPr="006B17AB" w:rsidRDefault="004C0B1E" w:rsidP="004C0B1E">
          <w:pPr>
            <w:pStyle w:val="corpolettera"/>
            <w:ind w:left="284" w:right="276"/>
            <w:rPr>
              <w:rFonts w:ascii="Gotham Light" w:hAnsi="Gotham Light"/>
              <w:color w:val="262626" w:themeColor="text1" w:themeTint="D9"/>
              <w:sz w:val="17"/>
              <w:szCs w:val="17"/>
            </w:rPr>
          </w:pPr>
        </w:p>
        <w:p w14:paraId="284FA9FD" w14:textId="77777777" w:rsidR="004C0B1E" w:rsidRPr="006B17AB" w:rsidRDefault="004C0B1E" w:rsidP="004C0B1E">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133908D5" w14:textId="77777777" w:rsidR="004C0B1E" w:rsidRPr="006B17AB" w:rsidRDefault="004C0B1E" w:rsidP="004C0B1E">
          <w:pPr>
            <w:ind w:left="284"/>
            <w:rPr>
              <w:rFonts w:ascii="Gotham Light" w:hAnsi="Gotham Light"/>
              <w:color w:val="262626" w:themeColor="text1" w:themeTint="D9"/>
              <w:sz w:val="17"/>
              <w:szCs w:val="17"/>
            </w:rPr>
          </w:pPr>
        </w:p>
        <w:p w14:paraId="0E149685" w14:textId="77777777" w:rsidR="004C0B1E" w:rsidRPr="006B17AB" w:rsidRDefault="004C0B1E" w:rsidP="004C0B1E">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46DF1634" w14:textId="77777777" w:rsidR="004C0B1E" w:rsidRPr="006B17AB" w:rsidRDefault="004C0B1E" w:rsidP="004C0B1E">
          <w:pPr>
            <w:ind w:left="284"/>
            <w:rPr>
              <w:rFonts w:ascii="Gotham Light" w:hAnsi="Gotham Light"/>
              <w:color w:val="262626" w:themeColor="text1" w:themeTint="D9"/>
              <w:sz w:val="17"/>
              <w:szCs w:val="17"/>
            </w:rPr>
          </w:pPr>
        </w:p>
        <w:p w14:paraId="776390F8" w14:textId="77777777" w:rsidR="004C0B1E" w:rsidRPr="006B17AB" w:rsidRDefault="004C0B1E" w:rsidP="004C0B1E">
          <w:pPr>
            <w:ind w:left="284"/>
            <w:rPr>
              <w:rFonts w:ascii="Gotham Light" w:hAnsi="Gotham Light"/>
              <w:color w:val="262626" w:themeColor="text1" w:themeTint="D9"/>
              <w:sz w:val="17"/>
              <w:szCs w:val="17"/>
            </w:rPr>
          </w:pPr>
        </w:p>
        <w:p w14:paraId="41BD7042" w14:textId="77777777" w:rsidR="004C0B1E" w:rsidRDefault="004C0B1E" w:rsidP="004C0B1E">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1B8858B0" w14:textId="77777777" w:rsidR="004C0B1E" w:rsidRDefault="004C0B1E" w:rsidP="004C0B1E">
          <w:pPr>
            <w:pStyle w:val="corpolettera"/>
            <w:ind w:left="284" w:right="276"/>
            <w:rPr>
              <w:rFonts w:ascii="Gotham Light" w:hAnsi="Gotham Light"/>
              <w:color w:val="262626" w:themeColor="text1" w:themeTint="D9"/>
              <w:sz w:val="17"/>
              <w:szCs w:val="17"/>
              <w:lang w:val="en-US"/>
            </w:rPr>
          </w:pPr>
        </w:p>
        <w:p w14:paraId="58BF2111" w14:textId="77777777" w:rsidR="004C0B1E" w:rsidRPr="00A91BFE" w:rsidRDefault="004C0B1E" w:rsidP="004C0B1E">
          <w:pPr>
            <w:pStyle w:val="corpolettera"/>
            <w:ind w:left="284" w:right="276"/>
            <w:rPr>
              <w:rFonts w:ascii="Gotham Light" w:hAnsi="Gotham Light"/>
              <w:color w:val="262626" w:themeColor="text1" w:themeTint="D9"/>
              <w:sz w:val="17"/>
              <w:szCs w:val="17"/>
              <w:lang w:val="en-US"/>
            </w:rPr>
          </w:pPr>
        </w:p>
        <w:p w14:paraId="37646DCE" w14:textId="77777777" w:rsidR="004C0B1E" w:rsidRDefault="00F742C8" w:rsidP="004C0B1E">
          <w:pPr>
            <w:pStyle w:val="corpolettera"/>
            <w:ind w:left="284" w:right="276"/>
            <w:rPr>
              <w:color w:val="404040" w:themeColor="text1" w:themeTint="BF"/>
              <w:sz w:val="17"/>
              <w:szCs w:val="17"/>
              <w:lang w:val="en-US"/>
            </w:rPr>
          </w:pPr>
        </w:p>
      </w:sdtContent>
    </w:sdt>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6C57CF44" w14:textId="77777777" w:rsidR="004C0B1E" w:rsidRPr="00333697" w:rsidRDefault="004C0B1E" w:rsidP="004C0B1E">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7FB767E0" w14:textId="77777777" w:rsidR="004C0B1E" w:rsidRPr="00333697" w:rsidRDefault="004C0B1E" w:rsidP="004C0B1E">
          <w:pPr>
            <w:tabs>
              <w:tab w:val="left" w:pos="-426"/>
            </w:tabs>
            <w:ind w:left="284" w:right="276"/>
            <w:jc w:val="both"/>
            <w:rPr>
              <w:rFonts w:ascii="Gotham Bold" w:hAnsi="Gotham Bold"/>
              <w:bCs/>
              <w:color w:val="404040" w:themeColor="text1" w:themeTint="BF"/>
              <w:sz w:val="17"/>
              <w:szCs w:val="17"/>
            </w:rPr>
          </w:pPr>
        </w:p>
        <w:p w14:paraId="3A18E619" w14:textId="77777777" w:rsidR="004C0B1E" w:rsidRPr="00333697" w:rsidRDefault="004C0B1E" w:rsidP="004C0B1E">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6840324F" w14:textId="77777777" w:rsidR="004C0B1E" w:rsidRPr="00333697" w:rsidRDefault="004C0B1E" w:rsidP="004C0B1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01D6E9C1" w14:textId="77777777" w:rsidR="004C0B1E" w:rsidRPr="00333697" w:rsidRDefault="004C0B1E" w:rsidP="004C0B1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2CD2378E" w14:textId="77777777" w:rsidR="004C0B1E" w:rsidRPr="00333697" w:rsidRDefault="004C0B1E" w:rsidP="004C0B1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17A9FD09" w14:textId="77777777" w:rsidR="004C0B1E" w:rsidRPr="00333697" w:rsidRDefault="004C0B1E" w:rsidP="004C0B1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6F5D0075" w14:textId="77777777" w:rsidR="004C0B1E" w:rsidRPr="00333697" w:rsidRDefault="004C0B1E" w:rsidP="004C0B1E">
          <w:pPr>
            <w:pStyle w:val="corpolettera"/>
            <w:ind w:left="284" w:right="276"/>
            <w:rPr>
              <w:rFonts w:ascii="Gotham Medium" w:hAnsi="Gotham Medium"/>
              <w:color w:val="262626" w:themeColor="text1" w:themeTint="D9"/>
              <w:sz w:val="17"/>
              <w:szCs w:val="17"/>
            </w:rPr>
          </w:pPr>
        </w:p>
        <w:p w14:paraId="5DE77F90" w14:textId="77777777" w:rsidR="004C0B1E" w:rsidRPr="00333697" w:rsidRDefault="004C0B1E" w:rsidP="004C0B1E">
          <w:pPr>
            <w:pStyle w:val="corpolettera"/>
            <w:ind w:left="284" w:right="276"/>
            <w:rPr>
              <w:rFonts w:ascii="Gotham Medium" w:hAnsi="Gotham Medium"/>
              <w:color w:val="262626" w:themeColor="text1" w:themeTint="D9"/>
              <w:sz w:val="17"/>
              <w:szCs w:val="17"/>
            </w:rPr>
          </w:pPr>
        </w:p>
        <w:p w14:paraId="1515A948" w14:textId="77777777" w:rsidR="004C0B1E" w:rsidRPr="00333697" w:rsidRDefault="004C0B1E" w:rsidP="004C0B1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7B0BED32" w14:textId="77777777" w:rsidR="004C0B1E" w:rsidRPr="00333697" w:rsidRDefault="004C0B1E" w:rsidP="004C0B1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1397804B" w14:textId="77777777" w:rsidR="004C0B1E" w:rsidRPr="00333697" w:rsidRDefault="004C0B1E" w:rsidP="004C0B1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36216ABA" w14:textId="77777777" w:rsidR="004C0B1E" w:rsidRPr="00333697" w:rsidRDefault="004C0B1E" w:rsidP="004C0B1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3B08453A" w14:textId="77777777" w:rsidR="004C0B1E" w:rsidRPr="00333697" w:rsidRDefault="004C0B1E" w:rsidP="004C0B1E">
          <w:pPr>
            <w:pStyle w:val="corpolettera"/>
            <w:ind w:left="284" w:right="276"/>
            <w:rPr>
              <w:rFonts w:ascii="Gotham Light" w:hAnsi="Gotham Light"/>
              <w:color w:val="262626" w:themeColor="text1" w:themeTint="D9"/>
              <w:sz w:val="17"/>
              <w:szCs w:val="17"/>
            </w:rPr>
          </w:pPr>
        </w:p>
        <w:p w14:paraId="47548BE0" w14:textId="77777777" w:rsidR="004C0B1E" w:rsidRPr="00333697" w:rsidRDefault="004C0B1E" w:rsidP="004C0B1E">
          <w:pPr>
            <w:pStyle w:val="corpolettera"/>
            <w:ind w:left="567" w:right="276" w:hanging="283"/>
            <w:rPr>
              <w:rFonts w:ascii="Gotham Medium" w:hAnsi="Gotham Medium"/>
              <w:color w:val="262626" w:themeColor="text1" w:themeTint="D9"/>
              <w:sz w:val="17"/>
              <w:szCs w:val="17"/>
            </w:rPr>
          </w:pPr>
        </w:p>
        <w:p w14:paraId="1186E6FF" w14:textId="77777777" w:rsidR="004C0B1E" w:rsidRPr="00333697" w:rsidRDefault="004C0B1E" w:rsidP="004C0B1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7F587736" w14:textId="77777777" w:rsidR="004C0B1E" w:rsidRPr="00333697" w:rsidRDefault="004C0B1E" w:rsidP="004C0B1E">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7FE243C1" w14:textId="77777777" w:rsidR="004C0B1E" w:rsidRPr="00333697" w:rsidRDefault="004C0B1E" w:rsidP="004C0B1E">
          <w:pPr>
            <w:pStyle w:val="corpolettera"/>
            <w:ind w:left="284" w:right="276"/>
            <w:rPr>
              <w:rFonts w:ascii="Gotham Medium" w:hAnsi="Gotham Medium"/>
              <w:color w:val="262626" w:themeColor="text1" w:themeTint="D9"/>
              <w:sz w:val="17"/>
              <w:szCs w:val="17"/>
            </w:rPr>
          </w:pPr>
        </w:p>
        <w:p w14:paraId="264E4E1B" w14:textId="77777777" w:rsidR="004C0B1E" w:rsidRPr="00333697" w:rsidRDefault="00F742C8" w:rsidP="004C0B1E">
          <w:pPr>
            <w:pStyle w:val="corpolettera"/>
            <w:ind w:left="284" w:right="276"/>
            <w:rPr>
              <w:color w:val="404040" w:themeColor="text1" w:themeTint="BF"/>
              <w:sz w:val="17"/>
              <w:szCs w:val="17"/>
            </w:rPr>
          </w:pPr>
        </w:p>
      </w:sdtContent>
    </w:sdt>
    <w:p w14:paraId="2517398D" w14:textId="77777777" w:rsidR="004C0B1E" w:rsidRPr="00333697" w:rsidRDefault="004C0B1E" w:rsidP="004C0B1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0707A49A" w14:textId="77777777" w:rsidR="004C0B1E" w:rsidRPr="00333697" w:rsidRDefault="004C0B1E" w:rsidP="004C0B1E">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4B425B45" w14:textId="77777777" w:rsidR="004C0B1E" w:rsidRPr="00333697" w:rsidRDefault="004C0B1E" w:rsidP="004C0B1E">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4BB4502A" w14:textId="77777777" w:rsidR="004C0B1E" w:rsidRPr="00D05C34" w:rsidRDefault="004C0B1E" w:rsidP="004C0B1E">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5F743CE3"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0950C44F" w14:textId="77777777" w:rsidR="004C0B1E" w:rsidRPr="00D05C34" w:rsidRDefault="004C0B1E" w:rsidP="004C0B1E">
      <w:pPr>
        <w:pStyle w:val="corpolettera"/>
        <w:ind w:left="0" w:right="276"/>
        <w:rPr>
          <w:color w:val="404040" w:themeColor="text1" w:themeTint="BF"/>
          <w:sz w:val="17"/>
          <w:szCs w:val="17"/>
        </w:rPr>
      </w:pPr>
    </w:p>
    <w:p w14:paraId="7A87B721" w14:textId="77777777" w:rsidR="004C0B1E" w:rsidRPr="00D05C34" w:rsidRDefault="004C0B1E" w:rsidP="004C0B1E">
      <w:pPr>
        <w:pStyle w:val="corpolettera"/>
        <w:ind w:left="567" w:right="276" w:hanging="283"/>
        <w:rPr>
          <w:color w:val="404040" w:themeColor="text1" w:themeTint="BF"/>
          <w:sz w:val="17"/>
          <w:szCs w:val="17"/>
        </w:rPr>
      </w:pPr>
    </w:p>
    <w:p w14:paraId="4389622D" w14:textId="77777777" w:rsidR="004C0B1E" w:rsidRPr="00D05C34" w:rsidRDefault="004C0B1E" w:rsidP="004C0B1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0888357D"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6C78A76B"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6BBB97C0"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16B97F8A" w14:textId="77777777" w:rsidR="004C0B1E" w:rsidRPr="00D05C34" w:rsidRDefault="004C0B1E" w:rsidP="004C0B1E">
      <w:pPr>
        <w:pStyle w:val="corpolettera"/>
        <w:ind w:left="567" w:right="276" w:hanging="283"/>
        <w:rPr>
          <w:color w:val="404040" w:themeColor="text1" w:themeTint="BF"/>
          <w:sz w:val="17"/>
          <w:szCs w:val="17"/>
        </w:rPr>
      </w:pPr>
    </w:p>
    <w:p w14:paraId="655E7C11" w14:textId="77777777" w:rsidR="004C0B1E" w:rsidRPr="00D05C34" w:rsidRDefault="004C0B1E" w:rsidP="004C0B1E">
      <w:pPr>
        <w:pStyle w:val="corpolettera"/>
        <w:ind w:left="567" w:right="276" w:hanging="283"/>
        <w:rPr>
          <w:color w:val="404040" w:themeColor="text1" w:themeTint="BF"/>
          <w:sz w:val="17"/>
          <w:szCs w:val="17"/>
        </w:rPr>
      </w:pPr>
    </w:p>
    <w:p w14:paraId="74CA7515" w14:textId="77777777" w:rsidR="004C0B1E" w:rsidRPr="00D05C34" w:rsidRDefault="004C0B1E" w:rsidP="004C0B1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lastRenderedPageBreak/>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15FAAFD3"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4D37FB9B"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77BC4DDC" w14:textId="77777777" w:rsidR="004C0B1E" w:rsidRPr="00D05C34" w:rsidRDefault="004C0B1E" w:rsidP="004C0B1E">
      <w:pPr>
        <w:pStyle w:val="corpolettera"/>
        <w:ind w:left="567" w:right="276" w:hanging="283"/>
        <w:rPr>
          <w:color w:val="404040" w:themeColor="text1" w:themeTint="BF"/>
          <w:sz w:val="17"/>
          <w:szCs w:val="17"/>
        </w:rPr>
      </w:pPr>
    </w:p>
    <w:p w14:paraId="0E03E7FC" w14:textId="77777777" w:rsidR="004C0B1E" w:rsidRPr="00D05C34" w:rsidRDefault="004C0B1E" w:rsidP="004C0B1E">
      <w:pPr>
        <w:pStyle w:val="corpolettera"/>
        <w:ind w:left="567" w:right="276" w:hanging="283"/>
        <w:rPr>
          <w:color w:val="404040" w:themeColor="text1" w:themeTint="BF"/>
          <w:sz w:val="17"/>
          <w:szCs w:val="17"/>
        </w:rPr>
      </w:pPr>
    </w:p>
    <w:p w14:paraId="46E77A26" w14:textId="77777777" w:rsidR="004C0B1E" w:rsidRPr="00D05C34" w:rsidRDefault="004C0B1E" w:rsidP="004C0B1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3945E836"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49EA2261" w14:textId="77777777" w:rsidR="004C0B1E" w:rsidRPr="00D05C34" w:rsidRDefault="004C0B1E" w:rsidP="004C0B1E">
      <w:pPr>
        <w:pStyle w:val="corpolettera"/>
        <w:ind w:left="567" w:right="276" w:hanging="283"/>
        <w:rPr>
          <w:color w:val="404040" w:themeColor="text1" w:themeTint="BF"/>
          <w:sz w:val="17"/>
          <w:szCs w:val="17"/>
        </w:rPr>
      </w:pPr>
    </w:p>
    <w:p w14:paraId="3635B702" w14:textId="77777777" w:rsidR="004C0B1E" w:rsidRPr="00D05C34" w:rsidRDefault="004C0B1E" w:rsidP="004C0B1E">
      <w:pPr>
        <w:pStyle w:val="corpolettera"/>
        <w:ind w:left="567" w:right="276" w:hanging="283"/>
        <w:rPr>
          <w:color w:val="404040" w:themeColor="text1" w:themeTint="BF"/>
          <w:sz w:val="17"/>
          <w:szCs w:val="17"/>
        </w:rPr>
      </w:pPr>
    </w:p>
    <w:p w14:paraId="45BAA46A" w14:textId="77777777" w:rsidR="004C0B1E" w:rsidRPr="00D05C34" w:rsidRDefault="004C0B1E" w:rsidP="004C0B1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2442446F"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1D482C92"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74E29322" w14:textId="77777777" w:rsidR="004C0B1E" w:rsidRPr="00D05C34" w:rsidRDefault="004C0B1E" w:rsidP="004C0B1E">
      <w:pPr>
        <w:pStyle w:val="corpolettera"/>
        <w:ind w:left="567" w:right="276" w:hanging="283"/>
        <w:rPr>
          <w:color w:val="404040" w:themeColor="text1" w:themeTint="BF"/>
          <w:sz w:val="17"/>
          <w:szCs w:val="17"/>
        </w:rPr>
      </w:pPr>
    </w:p>
    <w:p w14:paraId="3333851A" w14:textId="77777777" w:rsidR="004C0B1E" w:rsidRPr="00D05C34" w:rsidRDefault="004C0B1E" w:rsidP="004C0B1E">
      <w:pPr>
        <w:pStyle w:val="corpolettera"/>
        <w:ind w:left="567" w:right="276" w:hanging="283"/>
        <w:rPr>
          <w:color w:val="404040" w:themeColor="text1" w:themeTint="BF"/>
          <w:sz w:val="17"/>
          <w:szCs w:val="17"/>
        </w:rPr>
      </w:pPr>
    </w:p>
    <w:p w14:paraId="5A85F2C3" w14:textId="77777777" w:rsidR="004C0B1E" w:rsidRPr="00D05C34" w:rsidRDefault="004C0B1E" w:rsidP="004C0B1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5FBF0525"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3E354245"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1C3C2523" w14:textId="77777777" w:rsidR="004C0B1E" w:rsidRPr="00D05C34" w:rsidRDefault="004C0B1E" w:rsidP="004C0B1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4A6981E9" w14:textId="77777777" w:rsidR="004C0B1E" w:rsidRPr="00D05C34" w:rsidRDefault="004C0B1E" w:rsidP="004C0B1E">
      <w:pPr>
        <w:pStyle w:val="corpolettera"/>
        <w:ind w:left="567" w:right="276" w:hanging="283"/>
        <w:rPr>
          <w:color w:val="404040" w:themeColor="text1" w:themeTint="BF"/>
          <w:sz w:val="17"/>
          <w:szCs w:val="17"/>
        </w:rPr>
      </w:pPr>
    </w:p>
    <w:p w14:paraId="4CA9AB73" w14:textId="77777777" w:rsidR="004C0B1E" w:rsidRPr="00D05C34" w:rsidRDefault="004C0B1E" w:rsidP="004C0B1E">
      <w:pPr>
        <w:pStyle w:val="corpolettera"/>
        <w:ind w:left="567" w:right="276" w:hanging="283"/>
        <w:rPr>
          <w:color w:val="404040" w:themeColor="text1" w:themeTint="BF"/>
          <w:sz w:val="17"/>
          <w:szCs w:val="17"/>
        </w:rPr>
      </w:pPr>
    </w:p>
    <w:p w14:paraId="24233285" w14:textId="77777777" w:rsidR="004C0B1E" w:rsidRPr="00914CD6" w:rsidRDefault="004C0B1E" w:rsidP="004C0B1E">
      <w:pPr>
        <w:pStyle w:val="corpolettera"/>
        <w:ind w:left="284" w:right="276"/>
        <w:rPr>
          <w:color w:val="404040" w:themeColor="text1" w:themeTint="BF"/>
          <w:sz w:val="17"/>
          <w:szCs w:val="17"/>
        </w:rPr>
      </w:pPr>
    </w:p>
    <w:p w14:paraId="7AA0C3DD" w14:textId="6909C267" w:rsidR="00700FF8" w:rsidRPr="00B71C71" w:rsidRDefault="00700FF8" w:rsidP="00305D4C">
      <w:pPr>
        <w:spacing w:after="160" w:line="259" w:lineRule="auto"/>
        <w:rPr>
          <w:rFonts w:ascii="Gotham Light" w:hAnsi="Gotham Light"/>
        </w:rPr>
      </w:pPr>
    </w:p>
    <w:sectPr w:rsidR="00700FF8" w:rsidRPr="00B71C71" w:rsidSect="00700FF8">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D9AD29" w14:textId="77777777" w:rsidR="0034756D" w:rsidRDefault="0034756D" w:rsidP="00A63F45">
      <w:r>
        <w:separator/>
      </w:r>
    </w:p>
  </w:endnote>
  <w:endnote w:type="continuationSeparator" w:id="0">
    <w:p w14:paraId="630B4EF0" w14:textId="77777777" w:rsidR="0034756D" w:rsidRDefault="0034756D" w:rsidP="00A63F45">
      <w:r>
        <w:continuationSeparator/>
      </w:r>
    </w:p>
  </w:endnote>
  <w:endnote w:type="continuationNotice" w:id="1">
    <w:p w14:paraId="09B9040C" w14:textId="77777777" w:rsidR="0034756D" w:rsidRDefault="003475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F80183" w14:textId="77777777" w:rsidR="00700FF8" w:rsidRPr="00382198" w:rsidRDefault="00700FF8" w:rsidP="00245CB7">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195EF50E" w14:textId="77777777" w:rsidR="00700FF8" w:rsidRPr="00382198" w:rsidRDefault="00245CB7" w:rsidP="00245CB7">
    <w:pPr>
      <w:ind w:left="-426"/>
      <w:rPr>
        <w:rFonts w:ascii="Gotham Book" w:eastAsia="Times" w:hAnsi="Gotham Book" w:cs="Arial"/>
        <w:color w:val="808080"/>
        <w:sz w:val="17"/>
        <w:szCs w:val="17"/>
      </w:rPr>
    </w:pPr>
    <w:r>
      <w:rPr>
        <w:noProof/>
      </w:rPr>
      <w:drawing>
        <wp:anchor distT="0" distB="0" distL="114300" distR="114300" simplePos="0" relativeHeight="251658241" behindDoc="0" locked="0" layoutInCell="1" allowOverlap="1" wp14:anchorId="000DA52C" wp14:editId="26863592">
          <wp:simplePos x="0" y="0"/>
          <wp:positionH relativeFrom="column">
            <wp:posOffset>-105410</wp:posOffset>
          </wp:positionH>
          <wp:positionV relativeFrom="paragraph">
            <wp:posOffset>98425</wp:posOffset>
          </wp:positionV>
          <wp:extent cx="1306314" cy="561975"/>
          <wp:effectExtent l="0" t="0" r="8255" b="0"/>
          <wp:wrapNone/>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6314" cy="561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EBD43A" w14:textId="77777777" w:rsidR="00700FF8" w:rsidRPr="00382198" w:rsidRDefault="00700FF8"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7439B379" w14:textId="77777777" w:rsidR="00700FF8" w:rsidRPr="00382198" w:rsidRDefault="00700FF8"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64A71347" w14:textId="77777777" w:rsidR="00700FF8" w:rsidRPr="00382198" w:rsidRDefault="00700FF8"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789B8167" w14:textId="77777777" w:rsidR="00700FF8" w:rsidRPr="00382198" w:rsidRDefault="00700FF8" w:rsidP="006F6CD5">
    <w:pPr>
      <w:spacing w:line="80" w:lineRule="exact"/>
      <w:ind w:left="-426"/>
      <w:jc w:val="right"/>
      <w:rPr>
        <w:rFonts w:ascii="Gotham Book" w:eastAsia="Times" w:hAnsi="Gotham Book" w:cs="Arial"/>
        <w:color w:val="808080"/>
        <w:sz w:val="17"/>
        <w:szCs w:val="17"/>
      </w:rPr>
    </w:pPr>
  </w:p>
  <w:p w14:paraId="00C03ADE" w14:textId="77777777" w:rsidR="00700FF8" w:rsidRPr="00245CB7" w:rsidRDefault="00700FF8" w:rsidP="006F6CD5">
    <w:pPr>
      <w:tabs>
        <w:tab w:val="left" w:pos="1533"/>
        <w:tab w:val="right" w:pos="9632"/>
      </w:tabs>
      <w:ind w:left="-426"/>
      <w:rPr>
        <w:rFonts w:ascii="Gotham Book" w:eastAsia="Times" w:hAnsi="Gotham Book" w:cs="Arial"/>
        <w:color w:val="FA4E2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245CB7">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EFDFAC" w14:textId="77777777" w:rsidR="00391EB7" w:rsidRPr="00382198" w:rsidRDefault="00391EB7"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2964AF77" w14:textId="77777777" w:rsidR="00391EB7" w:rsidRPr="00382198" w:rsidRDefault="00391EB7"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05C1D871" wp14:editId="78992337">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AC23E0" w14:textId="77777777" w:rsidR="00391EB7" w:rsidRPr="00382198" w:rsidRDefault="00391EB7"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64E91254" w14:textId="77777777" w:rsidR="00391EB7" w:rsidRPr="00382198" w:rsidRDefault="00391EB7"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C710511" w14:textId="77777777" w:rsidR="00391EB7" w:rsidRPr="00382198" w:rsidRDefault="00391EB7"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sidR="00B71C71">
      <w:rPr>
        <w:rFonts w:ascii="Gotham Book" w:eastAsia="Times" w:hAnsi="Gotham Book" w:cs="Arial"/>
        <w:color w:val="808080"/>
        <w:sz w:val="17"/>
        <w:szCs w:val="17"/>
      </w:rPr>
      <w:t xml:space="preserve">051 2090111 </w:t>
    </w:r>
    <w:r>
      <w:rPr>
        <w:rFonts w:ascii="Gotham Book" w:eastAsia="Times" w:hAnsi="Gotham Book" w:cs="Arial"/>
        <w:color w:val="808080"/>
        <w:sz w:val="17"/>
        <w:szCs w:val="17"/>
      </w:rPr>
      <w:t xml:space="preserve">- </w:t>
    </w:r>
    <w:r w:rsidRPr="00382198">
      <w:rPr>
        <w:rFonts w:ascii="Gotham Book" w:eastAsia="Times" w:hAnsi="Gotham Book" w:cs="Arial"/>
        <w:color w:val="808080"/>
        <w:sz w:val="17"/>
        <w:szCs w:val="17"/>
      </w:rPr>
      <w:t>P. Iva 02095311201</w:t>
    </w:r>
  </w:p>
  <w:p w14:paraId="76DC543C" w14:textId="77777777" w:rsidR="00391EB7" w:rsidRPr="00382198" w:rsidRDefault="00391EB7" w:rsidP="006F6CD5">
    <w:pPr>
      <w:spacing w:line="80" w:lineRule="exact"/>
      <w:ind w:left="-426"/>
      <w:jc w:val="right"/>
      <w:rPr>
        <w:rFonts w:ascii="Gotham Book" w:eastAsia="Times" w:hAnsi="Gotham Book" w:cs="Arial"/>
        <w:color w:val="808080"/>
        <w:sz w:val="17"/>
        <w:szCs w:val="17"/>
      </w:rPr>
    </w:pPr>
  </w:p>
  <w:p w14:paraId="7D9873AF" w14:textId="77777777" w:rsidR="00391EB7" w:rsidRPr="00382198" w:rsidRDefault="00391EB7"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8204FF" w14:textId="77777777" w:rsidR="0034756D" w:rsidRDefault="0034756D" w:rsidP="00A63F45">
      <w:r>
        <w:separator/>
      </w:r>
    </w:p>
  </w:footnote>
  <w:footnote w:type="continuationSeparator" w:id="0">
    <w:p w14:paraId="7CA4C786" w14:textId="77777777" w:rsidR="0034756D" w:rsidRDefault="0034756D" w:rsidP="00A63F45">
      <w:r>
        <w:continuationSeparator/>
      </w:r>
    </w:p>
  </w:footnote>
  <w:footnote w:type="continuationNotice" w:id="1">
    <w:p w14:paraId="5A42CC32" w14:textId="77777777" w:rsidR="0034756D" w:rsidRDefault="0034756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968470910">
    <w:abstractNumId w:val="0"/>
  </w:num>
  <w:num w:numId="2" w16cid:durableId="19771730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forms" w:formatting="1" w:enforcement="1" w:cryptProviderType="rsaAES" w:cryptAlgorithmClass="hash" w:cryptAlgorithmType="typeAny" w:cryptAlgorithmSid="14" w:cryptSpinCount="100000" w:hash="Lje07hDgw3W4Nbt+YlkFJBZX/M4LKLNMVJZeBr4B1I7BKP+GDmGM8FplZTthwU2rjye8jiq7LIT9/ABZ/orBHA==" w:salt="n5etLXvVvkJ1gphkDHfuHQ=="/>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sDAwNDM1sLQwNTRR0lEKTi0uzszPAykwqgUAUnjQliwAAAA="/>
  </w:docVars>
  <w:rsids>
    <w:rsidRoot w:val="00B06B7F"/>
    <w:rsid w:val="00044701"/>
    <w:rsid w:val="00047EDD"/>
    <w:rsid w:val="000853F3"/>
    <w:rsid w:val="000C5ADD"/>
    <w:rsid w:val="0016595C"/>
    <w:rsid w:val="00226CD5"/>
    <w:rsid w:val="00245CB7"/>
    <w:rsid w:val="00247C35"/>
    <w:rsid w:val="00294C1D"/>
    <w:rsid w:val="002A28B9"/>
    <w:rsid w:val="002B4CAB"/>
    <w:rsid w:val="002C5DE9"/>
    <w:rsid w:val="00305D4C"/>
    <w:rsid w:val="0034756D"/>
    <w:rsid w:val="00355A82"/>
    <w:rsid w:val="00377E35"/>
    <w:rsid w:val="00390BE1"/>
    <w:rsid w:val="00391EB7"/>
    <w:rsid w:val="003A5CF2"/>
    <w:rsid w:val="003B79B2"/>
    <w:rsid w:val="003D2FBA"/>
    <w:rsid w:val="004072B0"/>
    <w:rsid w:val="00435A14"/>
    <w:rsid w:val="00466EE6"/>
    <w:rsid w:val="00473E58"/>
    <w:rsid w:val="0049529D"/>
    <w:rsid w:val="004B63AE"/>
    <w:rsid w:val="004C0B1E"/>
    <w:rsid w:val="00500083"/>
    <w:rsid w:val="005461A7"/>
    <w:rsid w:val="005631CE"/>
    <w:rsid w:val="005847D9"/>
    <w:rsid w:val="005A3E95"/>
    <w:rsid w:val="005B4CBE"/>
    <w:rsid w:val="005F577D"/>
    <w:rsid w:val="00613A30"/>
    <w:rsid w:val="00613A67"/>
    <w:rsid w:val="006714FA"/>
    <w:rsid w:val="00687830"/>
    <w:rsid w:val="00690F3D"/>
    <w:rsid w:val="00692699"/>
    <w:rsid w:val="006F6CD5"/>
    <w:rsid w:val="006F79C4"/>
    <w:rsid w:val="00700FF8"/>
    <w:rsid w:val="00712EE6"/>
    <w:rsid w:val="00713904"/>
    <w:rsid w:val="0074062C"/>
    <w:rsid w:val="007D7F44"/>
    <w:rsid w:val="007F3D16"/>
    <w:rsid w:val="00830875"/>
    <w:rsid w:val="008325BD"/>
    <w:rsid w:val="00896B07"/>
    <w:rsid w:val="008F0341"/>
    <w:rsid w:val="00925B61"/>
    <w:rsid w:val="0095481A"/>
    <w:rsid w:val="009569E3"/>
    <w:rsid w:val="0096649E"/>
    <w:rsid w:val="009B3E7F"/>
    <w:rsid w:val="009B6A8A"/>
    <w:rsid w:val="009D4054"/>
    <w:rsid w:val="00A37CC5"/>
    <w:rsid w:val="00A63F45"/>
    <w:rsid w:val="00A972A4"/>
    <w:rsid w:val="00AC565B"/>
    <w:rsid w:val="00AE408E"/>
    <w:rsid w:val="00B0684A"/>
    <w:rsid w:val="00B06B7F"/>
    <w:rsid w:val="00B71C71"/>
    <w:rsid w:val="00B92B39"/>
    <w:rsid w:val="00BD5219"/>
    <w:rsid w:val="00BD527E"/>
    <w:rsid w:val="00BE55D7"/>
    <w:rsid w:val="00BF0522"/>
    <w:rsid w:val="00C4683D"/>
    <w:rsid w:val="00D078D5"/>
    <w:rsid w:val="00D20543"/>
    <w:rsid w:val="00D3098E"/>
    <w:rsid w:val="00DA1990"/>
    <w:rsid w:val="00DF5564"/>
    <w:rsid w:val="00E14657"/>
    <w:rsid w:val="00E6312A"/>
    <w:rsid w:val="00E6448D"/>
    <w:rsid w:val="00E86B81"/>
    <w:rsid w:val="00E9091D"/>
    <w:rsid w:val="00F71E49"/>
    <w:rsid w:val="00F742C8"/>
    <w:rsid w:val="00F92BC8"/>
    <w:rsid w:val="00FA3DB4"/>
    <w:rsid w:val="09CCAA38"/>
    <w:rsid w:val="39BFDD44"/>
    <w:rsid w:val="3D89618B"/>
    <w:rsid w:val="40A0688C"/>
    <w:rsid w:val="64DE53AB"/>
    <w:rsid w:val="7C9628DF"/>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129D67"/>
  <w15:chartTrackingRefBased/>
  <w15:docId w15:val="{C9198AF5-6D80-4702-97E2-8725A777F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4C0B1E"/>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652A40A0C254EBE913B8A81512F2A41"/>
        <w:category>
          <w:name w:val="Generale"/>
          <w:gallery w:val="placeholder"/>
        </w:category>
        <w:types>
          <w:type w:val="bbPlcHdr"/>
        </w:types>
        <w:behaviors>
          <w:behavior w:val="content"/>
        </w:behaviors>
        <w:guid w:val="{373DF0B8-1D34-4876-B315-4F430C3AB087}"/>
      </w:docPartPr>
      <w:docPartBody>
        <w:p w:rsidR="00F71E49" w:rsidRDefault="002A28B9" w:rsidP="002A28B9">
          <w:pPr>
            <w:pStyle w:val="5652A40A0C254EBE913B8A81512F2A41"/>
          </w:pPr>
          <w:r w:rsidRPr="004F70F1">
            <w:rPr>
              <w:rStyle w:val="Testosegnaposto"/>
            </w:rPr>
            <w:t>Fare clic o toccare qui per immettere il testo.</w:t>
          </w:r>
        </w:p>
      </w:docPartBody>
    </w:docPart>
    <w:docPart>
      <w:docPartPr>
        <w:name w:val="3FEB8C99F9124505BB0739C9325C5826"/>
        <w:category>
          <w:name w:val="Generale"/>
          <w:gallery w:val="placeholder"/>
        </w:category>
        <w:types>
          <w:type w:val="bbPlcHdr"/>
        </w:types>
        <w:behaviors>
          <w:behavior w:val="content"/>
        </w:behaviors>
        <w:guid w:val="{290AF174-4C10-455F-9A2E-944E98DA0CE1}"/>
      </w:docPartPr>
      <w:docPartBody>
        <w:p w:rsidR="00F71E49" w:rsidRDefault="002A28B9" w:rsidP="002A28B9">
          <w:pPr>
            <w:pStyle w:val="3FEB8C99F9124505BB0739C9325C5826"/>
          </w:pPr>
          <w:r w:rsidRPr="009D401F">
            <w:rPr>
              <w:rStyle w:val="Testosegnaposto"/>
            </w:rPr>
            <w:t>Fare clic o toccare qui per immettere una data.</w:t>
          </w:r>
        </w:p>
      </w:docPartBody>
    </w:docPart>
    <w:docPart>
      <w:docPartPr>
        <w:name w:val="F1B4981029DD4C11AE3EA78E6CD9B000"/>
        <w:category>
          <w:name w:val="Generale"/>
          <w:gallery w:val="placeholder"/>
        </w:category>
        <w:types>
          <w:type w:val="bbPlcHdr"/>
        </w:types>
        <w:behaviors>
          <w:behavior w:val="content"/>
        </w:behaviors>
        <w:guid w:val="{D810E9ED-1CB7-479C-BD92-B8906ADB2900}"/>
      </w:docPartPr>
      <w:docPartBody>
        <w:p w:rsidR="00F71E49" w:rsidRDefault="002A28B9" w:rsidP="002A28B9">
          <w:pPr>
            <w:pStyle w:val="F1B4981029DD4C11AE3EA78E6CD9B000"/>
          </w:pPr>
          <w:r w:rsidRPr="009D401F">
            <w:rPr>
              <w:rStyle w:val="Testosegnaposto"/>
            </w:rPr>
            <w:t>Fare clic o toccare qui per immettere il testo.</w:t>
          </w:r>
        </w:p>
      </w:docPartBody>
    </w:docPart>
    <w:docPart>
      <w:docPartPr>
        <w:name w:val="D543F95DD89E4129A7A95D18D0CEEABA"/>
        <w:category>
          <w:name w:val="Generale"/>
          <w:gallery w:val="placeholder"/>
        </w:category>
        <w:types>
          <w:type w:val="bbPlcHdr"/>
        </w:types>
        <w:behaviors>
          <w:behavior w:val="content"/>
        </w:behaviors>
        <w:guid w:val="{22970784-67B7-4ACB-AC6A-29D30718DF4B}"/>
      </w:docPartPr>
      <w:docPartBody>
        <w:p w:rsidR="00F71E49" w:rsidRDefault="002A28B9" w:rsidP="002A28B9">
          <w:pPr>
            <w:pStyle w:val="D543F95DD89E4129A7A95D18D0CEEABA"/>
          </w:pPr>
          <w:r w:rsidRPr="009D401F">
            <w:rPr>
              <w:rStyle w:val="Testosegnaposto"/>
            </w:rPr>
            <w:t>Fare clic o toccare qui per immettere il testo.</w:t>
          </w:r>
        </w:p>
      </w:docPartBody>
    </w:docPart>
    <w:docPart>
      <w:docPartPr>
        <w:name w:val="2339F75F3018491587CCADA61F8489EB"/>
        <w:category>
          <w:name w:val="Generale"/>
          <w:gallery w:val="placeholder"/>
        </w:category>
        <w:types>
          <w:type w:val="bbPlcHdr"/>
        </w:types>
        <w:behaviors>
          <w:behavior w:val="content"/>
        </w:behaviors>
        <w:guid w:val="{078084B2-3676-47D4-8C78-81861DB40926}"/>
      </w:docPartPr>
      <w:docPartBody>
        <w:p w:rsidR="00F71E49" w:rsidRDefault="002A28B9" w:rsidP="002A28B9">
          <w:pPr>
            <w:pStyle w:val="2339F75F3018491587CCADA61F8489EB"/>
          </w:pPr>
          <w:r w:rsidRPr="009D401F">
            <w:rPr>
              <w:rStyle w:val="Testosegnaposto"/>
            </w:rPr>
            <w:t>Fare clic o toccare qui per immettere il testo.</w:t>
          </w:r>
        </w:p>
      </w:docPartBody>
    </w:docPart>
    <w:docPart>
      <w:docPartPr>
        <w:name w:val="34E1ADCCEC364EF0BDCBF858834D3CCC"/>
        <w:category>
          <w:name w:val="Generale"/>
          <w:gallery w:val="placeholder"/>
        </w:category>
        <w:types>
          <w:type w:val="bbPlcHdr"/>
        </w:types>
        <w:behaviors>
          <w:behavior w:val="content"/>
        </w:behaviors>
        <w:guid w:val="{E710C4DF-ADD5-49BD-9BEE-C25DCA44A523}"/>
      </w:docPartPr>
      <w:docPartBody>
        <w:p w:rsidR="00F71E49" w:rsidRDefault="002A28B9" w:rsidP="002A28B9">
          <w:pPr>
            <w:pStyle w:val="34E1ADCCEC364EF0BDCBF858834D3CCC"/>
          </w:pPr>
          <w:r w:rsidRPr="009D401F">
            <w:rPr>
              <w:rStyle w:val="Testosegnaposto"/>
            </w:rPr>
            <w:t>Fare clic o toccare qui per immettere una data.</w:t>
          </w:r>
        </w:p>
      </w:docPartBody>
    </w:docPart>
    <w:docPart>
      <w:docPartPr>
        <w:name w:val="E71C4BA5A861477DA7EC8C94E0716D2C"/>
        <w:category>
          <w:name w:val="Generale"/>
          <w:gallery w:val="placeholder"/>
        </w:category>
        <w:types>
          <w:type w:val="bbPlcHdr"/>
        </w:types>
        <w:behaviors>
          <w:behavior w:val="content"/>
        </w:behaviors>
        <w:guid w:val="{85FE4A76-6C4B-40F9-8873-07CE6125ED87}"/>
      </w:docPartPr>
      <w:docPartBody>
        <w:p w:rsidR="00F71E49" w:rsidRDefault="002A28B9" w:rsidP="002A28B9">
          <w:pPr>
            <w:pStyle w:val="E71C4BA5A861477DA7EC8C94E0716D2C"/>
          </w:pPr>
          <w:r w:rsidRPr="009D401F">
            <w:rPr>
              <w:rStyle w:val="Testosegnaposto"/>
            </w:rPr>
            <w:t>Fare clic o toccare qui per immettere il testo.</w:t>
          </w:r>
        </w:p>
      </w:docPartBody>
    </w:docPart>
    <w:docPart>
      <w:docPartPr>
        <w:name w:val="C620B8D8F2B54FDE9D1283533C5B2F38"/>
        <w:category>
          <w:name w:val="Generale"/>
          <w:gallery w:val="placeholder"/>
        </w:category>
        <w:types>
          <w:type w:val="bbPlcHdr"/>
        </w:types>
        <w:behaviors>
          <w:behavior w:val="content"/>
        </w:behaviors>
        <w:guid w:val="{F634CB3F-09F1-4686-959E-5A3EFD2D7C98}"/>
      </w:docPartPr>
      <w:docPartBody>
        <w:p w:rsidR="00F71E49" w:rsidRDefault="002A28B9" w:rsidP="002A28B9">
          <w:pPr>
            <w:pStyle w:val="C620B8D8F2B54FDE9D1283533C5B2F38"/>
          </w:pPr>
          <w:r w:rsidRPr="009D401F">
            <w:rPr>
              <w:rStyle w:val="Testosegnaposto"/>
            </w:rPr>
            <w:t>Fare clic o toccare qui per immettere il testo.</w:t>
          </w:r>
        </w:p>
      </w:docPartBody>
    </w:docPart>
    <w:docPart>
      <w:docPartPr>
        <w:name w:val="5517CEA5EDB24E69B6B219CB0F93CEBC"/>
        <w:category>
          <w:name w:val="Generale"/>
          <w:gallery w:val="placeholder"/>
        </w:category>
        <w:types>
          <w:type w:val="bbPlcHdr"/>
        </w:types>
        <w:behaviors>
          <w:behavior w:val="content"/>
        </w:behaviors>
        <w:guid w:val="{C0ADD51D-AF52-4EFC-8AFF-4E51D08F1B08}"/>
      </w:docPartPr>
      <w:docPartBody>
        <w:p w:rsidR="00DF5564" w:rsidRDefault="00F71E49" w:rsidP="00F71E49">
          <w:pPr>
            <w:pStyle w:val="5517CEA5EDB24E69B6B219CB0F93CEBC"/>
          </w:pPr>
          <w:r w:rsidRPr="004F70F1">
            <w:rPr>
              <w:rStyle w:val="Testosegnaposto"/>
            </w:rPr>
            <w:t>Fare clic o toccare qui per immettere il testo.</w:t>
          </w:r>
        </w:p>
      </w:docPartBody>
    </w:docPart>
    <w:docPart>
      <w:docPartPr>
        <w:name w:val="3505752C9665486C88F9C6991119873D"/>
        <w:category>
          <w:name w:val="Generale"/>
          <w:gallery w:val="placeholder"/>
        </w:category>
        <w:types>
          <w:type w:val="bbPlcHdr"/>
        </w:types>
        <w:behaviors>
          <w:behavior w:val="content"/>
        </w:behaviors>
        <w:guid w:val="{ADD0D5B2-48CA-489D-8436-2181ECA97FD6}"/>
      </w:docPartPr>
      <w:docPartBody>
        <w:p w:rsidR="00DF5564" w:rsidRDefault="00F71E49" w:rsidP="00F71E49">
          <w:pPr>
            <w:pStyle w:val="3505752C9665486C88F9C6991119873D"/>
          </w:pPr>
          <w:r w:rsidRPr="009D401F">
            <w:rPr>
              <w:rStyle w:val="Testosegnaposto"/>
            </w:rPr>
            <w:t>Fare clic o toccare qui per immettere il testo.</w:t>
          </w:r>
        </w:p>
      </w:docPartBody>
    </w:docPart>
    <w:docPart>
      <w:docPartPr>
        <w:name w:val="F5DB3110D1FD4102ABE78E24DEB5C4EF"/>
        <w:category>
          <w:name w:val="Generale"/>
          <w:gallery w:val="placeholder"/>
        </w:category>
        <w:types>
          <w:type w:val="bbPlcHdr"/>
        </w:types>
        <w:behaviors>
          <w:behavior w:val="content"/>
        </w:behaviors>
        <w:guid w:val="{0666DB22-9628-4B43-A839-B422B2649484}"/>
      </w:docPartPr>
      <w:docPartBody>
        <w:p w:rsidR="00DF5564" w:rsidRDefault="00F71E49" w:rsidP="00F71E49">
          <w:pPr>
            <w:pStyle w:val="F5DB3110D1FD4102ABE78E24DEB5C4EF"/>
          </w:pPr>
          <w:r w:rsidRPr="009D401F">
            <w:rPr>
              <w:rStyle w:val="Testosegnaposto"/>
            </w:rPr>
            <w:t>Fare clic o toccare qui per immettere il testo.</w:t>
          </w:r>
        </w:p>
      </w:docPartBody>
    </w:docPart>
    <w:docPart>
      <w:docPartPr>
        <w:name w:val="BC394B260B1B4B1E89FA4CD88AEC9152"/>
        <w:category>
          <w:name w:val="Generale"/>
          <w:gallery w:val="placeholder"/>
        </w:category>
        <w:types>
          <w:type w:val="bbPlcHdr"/>
        </w:types>
        <w:behaviors>
          <w:behavior w:val="content"/>
        </w:behaviors>
        <w:guid w:val="{A3CA5362-4216-40AA-9240-E6817FBDC75D}"/>
      </w:docPartPr>
      <w:docPartBody>
        <w:p w:rsidR="002A00A3" w:rsidRDefault="00DF5564" w:rsidP="00DF5564">
          <w:pPr>
            <w:pStyle w:val="BC394B260B1B4B1E89FA4CD88AEC9152"/>
          </w:pPr>
          <w:r w:rsidRPr="009D401F">
            <w:rPr>
              <w:rStyle w:val="Testosegnaposto"/>
            </w:rPr>
            <w:t>Fare clic o toccare qui per immettere una data.</w:t>
          </w:r>
        </w:p>
      </w:docPartBody>
    </w:docPart>
    <w:docPart>
      <w:docPartPr>
        <w:name w:val="E56037C2022B49F7A18331801FC9F6AA"/>
        <w:category>
          <w:name w:val="Generale"/>
          <w:gallery w:val="placeholder"/>
        </w:category>
        <w:types>
          <w:type w:val="bbPlcHdr"/>
        </w:types>
        <w:behaviors>
          <w:behavior w:val="content"/>
        </w:behaviors>
        <w:guid w:val="{9AA9E683-6586-49A1-B51C-F6F3E987FEE4}"/>
      </w:docPartPr>
      <w:docPartBody>
        <w:p w:rsidR="00393846" w:rsidRDefault="00DF7045" w:rsidP="00DF7045">
          <w:pPr>
            <w:pStyle w:val="E56037C2022B49F7A18331801FC9F6AA"/>
          </w:pPr>
          <w:r w:rsidRPr="004F70F1">
            <w:rPr>
              <w:rStyle w:val="Testosegnaposto"/>
            </w:rPr>
            <w:t>Fare clic o toccare qui per immettere il testo.</w:t>
          </w:r>
        </w:p>
      </w:docPartBody>
    </w:docPart>
    <w:docPart>
      <w:docPartPr>
        <w:name w:val="2B888A7660814AA0A6DE4985C53906E9"/>
        <w:category>
          <w:name w:val="Generale"/>
          <w:gallery w:val="placeholder"/>
        </w:category>
        <w:types>
          <w:type w:val="bbPlcHdr"/>
        </w:types>
        <w:behaviors>
          <w:behavior w:val="content"/>
        </w:behaviors>
        <w:guid w:val="{80BD65FF-5021-4A03-A2CD-33868A0A8DF1}"/>
      </w:docPartPr>
      <w:docPartBody>
        <w:p w:rsidR="00393846" w:rsidRDefault="00DF7045" w:rsidP="00DF7045">
          <w:pPr>
            <w:pStyle w:val="2B888A7660814AA0A6DE4985C53906E9"/>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A28B9"/>
    <w:rsid w:val="002A00A3"/>
    <w:rsid w:val="002A28B9"/>
    <w:rsid w:val="00377E35"/>
    <w:rsid w:val="00393846"/>
    <w:rsid w:val="003A6743"/>
    <w:rsid w:val="0067343A"/>
    <w:rsid w:val="007D3698"/>
    <w:rsid w:val="009040AE"/>
    <w:rsid w:val="009A7728"/>
    <w:rsid w:val="00B07AF5"/>
    <w:rsid w:val="00D03A9A"/>
    <w:rsid w:val="00DC4ABC"/>
    <w:rsid w:val="00DE116C"/>
    <w:rsid w:val="00DF5564"/>
    <w:rsid w:val="00DF7045"/>
    <w:rsid w:val="00F71E49"/>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F7045"/>
    <w:rPr>
      <w:color w:val="808080"/>
    </w:rPr>
  </w:style>
  <w:style w:type="paragraph" w:customStyle="1" w:styleId="5652A40A0C254EBE913B8A81512F2A41">
    <w:name w:val="5652A40A0C254EBE913B8A81512F2A41"/>
    <w:rsid w:val="002A28B9"/>
  </w:style>
  <w:style w:type="paragraph" w:customStyle="1" w:styleId="3FEB8C99F9124505BB0739C9325C5826">
    <w:name w:val="3FEB8C99F9124505BB0739C9325C5826"/>
    <w:rsid w:val="002A28B9"/>
  </w:style>
  <w:style w:type="paragraph" w:customStyle="1" w:styleId="F1B4981029DD4C11AE3EA78E6CD9B000">
    <w:name w:val="F1B4981029DD4C11AE3EA78E6CD9B000"/>
    <w:rsid w:val="002A28B9"/>
  </w:style>
  <w:style w:type="paragraph" w:customStyle="1" w:styleId="D543F95DD89E4129A7A95D18D0CEEABA">
    <w:name w:val="D543F95DD89E4129A7A95D18D0CEEABA"/>
    <w:rsid w:val="002A28B9"/>
  </w:style>
  <w:style w:type="paragraph" w:customStyle="1" w:styleId="2339F75F3018491587CCADA61F8489EB">
    <w:name w:val="2339F75F3018491587CCADA61F8489EB"/>
    <w:rsid w:val="002A28B9"/>
  </w:style>
  <w:style w:type="paragraph" w:customStyle="1" w:styleId="34E1ADCCEC364EF0BDCBF858834D3CCC">
    <w:name w:val="34E1ADCCEC364EF0BDCBF858834D3CCC"/>
    <w:rsid w:val="002A28B9"/>
  </w:style>
  <w:style w:type="paragraph" w:customStyle="1" w:styleId="E71C4BA5A861477DA7EC8C94E0716D2C">
    <w:name w:val="E71C4BA5A861477DA7EC8C94E0716D2C"/>
    <w:rsid w:val="002A28B9"/>
  </w:style>
  <w:style w:type="paragraph" w:customStyle="1" w:styleId="C620B8D8F2B54FDE9D1283533C5B2F38">
    <w:name w:val="C620B8D8F2B54FDE9D1283533C5B2F38"/>
    <w:rsid w:val="002A28B9"/>
  </w:style>
  <w:style w:type="paragraph" w:customStyle="1" w:styleId="5517CEA5EDB24E69B6B219CB0F93CEBC">
    <w:name w:val="5517CEA5EDB24E69B6B219CB0F93CEBC"/>
    <w:rsid w:val="00F71E49"/>
  </w:style>
  <w:style w:type="paragraph" w:customStyle="1" w:styleId="3505752C9665486C88F9C6991119873D">
    <w:name w:val="3505752C9665486C88F9C6991119873D"/>
    <w:rsid w:val="00F71E49"/>
  </w:style>
  <w:style w:type="paragraph" w:customStyle="1" w:styleId="F5DB3110D1FD4102ABE78E24DEB5C4EF">
    <w:name w:val="F5DB3110D1FD4102ABE78E24DEB5C4EF"/>
    <w:rsid w:val="00F71E49"/>
  </w:style>
  <w:style w:type="paragraph" w:customStyle="1" w:styleId="BC394B260B1B4B1E89FA4CD88AEC9152">
    <w:name w:val="BC394B260B1B4B1E89FA4CD88AEC9152"/>
    <w:rsid w:val="00DF5564"/>
  </w:style>
  <w:style w:type="paragraph" w:customStyle="1" w:styleId="E56037C2022B49F7A18331801FC9F6AA">
    <w:name w:val="E56037C2022B49F7A18331801FC9F6AA"/>
    <w:rsid w:val="00DF7045"/>
    <w:rPr>
      <w:kern w:val="2"/>
      <w14:ligatures w14:val="standardContextual"/>
    </w:rPr>
  </w:style>
  <w:style w:type="paragraph" w:customStyle="1" w:styleId="2B888A7660814AA0A6DE4985C53906E9">
    <w:name w:val="2B888A7660814AA0A6DE4985C53906E9"/>
    <w:rsid w:val="00DF704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970A2B-4E67-493B-A701-4A376F463536}">
  <ds:schemaRefs>
    <ds:schemaRef ds:uri="http://schemas.openxmlformats.org/officeDocument/2006/bibliography"/>
  </ds:schemaRefs>
</ds:datastoreItem>
</file>

<file path=customXml/itemProps2.xml><?xml version="1.0" encoding="utf-8"?>
<ds:datastoreItem xmlns:ds="http://schemas.openxmlformats.org/officeDocument/2006/customXml" ds:itemID="{0E20A04A-ED6D-44C2-8FB8-33D1209787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F2E586-332E-4CE7-97A6-CEAE543011A2}">
  <ds:schemaRefs>
    <ds:schemaRef ds:uri="9d75fcfd-5189-4d0f-9bfa-975ed9297013"/>
    <ds:schemaRef ds:uri="http://www.w3.org/XML/1998/namespace"/>
    <ds:schemaRef ds:uri="http://purl.org/dc/terms/"/>
    <ds:schemaRef ds:uri="http://purl.org/dc/elements/1.1/"/>
    <ds:schemaRef ds:uri="http://schemas.microsoft.com/office/2006/documentManagement/types"/>
    <ds:schemaRef ds:uri="96676fd8-c24b-46fc-8609-e9865f70247a"/>
    <ds:schemaRef ds:uri="http://schemas.microsoft.com/office/2006/metadata/properties"/>
    <ds:schemaRef ds:uri="http://schemas.openxmlformats.org/package/2006/metadata/core-properties"/>
    <ds:schemaRef ds:uri="http://schemas.microsoft.com/office/infopath/2007/PartnerControls"/>
    <ds:schemaRef ds:uri="http://purl.org/dc/dcmitype/"/>
  </ds:schemaRefs>
</ds:datastoreItem>
</file>

<file path=customXml/itemProps4.xml><?xml version="1.0" encoding="utf-8"?>
<ds:datastoreItem xmlns:ds="http://schemas.openxmlformats.org/officeDocument/2006/customXml" ds:itemID="{94F2B1F5-BBD3-48B4-B93A-5870B552F9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947</Words>
  <Characters>39602</Characters>
  <Application>Microsoft Office Word</Application>
  <DocSecurity>0</DocSecurity>
  <Lines>330</Lines>
  <Paragraphs>92</Paragraphs>
  <ScaleCrop>false</ScaleCrop>
  <Company>Fondazione Bologna University Business School</Company>
  <LinksUpToDate>false</LinksUpToDate>
  <CharactersWithSpaces>4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Francesca Pascale</cp:lastModifiedBy>
  <cp:revision>46</cp:revision>
  <cp:lastPrinted>2019-11-12T14:03:00Z</cp:lastPrinted>
  <dcterms:created xsi:type="dcterms:W3CDTF">2019-11-13T09:53:00Z</dcterms:created>
  <dcterms:modified xsi:type="dcterms:W3CDTF">2024-06-17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MediaServiceImageTags">
    <vt:lpwstr/>
  </property>
  <property fmtid="{D5CDD505-2E9C-101B-9397-08002B2CF9AE}" pid="4" name="GrammarlyDocumentId">
    <vt:lpwstr>bc41f2f8beda0a4a73314e255522e5a0d482bd6fcebfd3025a2efaf2ea8f0605</vt:lpwstr>
  </property>
</Properties>
</file>